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redibility-Building Graduate - Database Schema Mermaid ER Diagra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lete Entity Relationship Diagra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Graduate Profile &amp; Academic Management</w:t>
        <w:br/>
        <w:t xml:space="preserve">    graduate_profiles {</w:t>
        <w:br/>
        <w:t xml:space="preserve">        uuid profile_id PK</w:t>
        <w:br/>
        <w:t xml:space="preserve">        uuid user_id UK</w:t>
        <w:br/>
        <w:t xml:space="preserve">        varchar full_name</w:t>
        <w:br/>
        <w:t xml:space="preserve">        varchar academic_email</w:t>
        <w:br/>
        <w:t xml:space="preserve">        varchar student_id</w:t>
        <w:br/>
        <w:t xml:space="preserve">        varchar orcid_id</w:t>
        <w:br/>
        <w:t xml:space="preserve">        varchar institution_name</w:t>
        <w:br/>
        <w:t xml:space="preserve">        varchar department</w:t>
        <w:br/>
        <w:t xml:space="preserve">        graduate_program_type graduate_program</w:t>
        <w:br/>
        <w:t xml:space="preserve">        date program_start_date</w:t>
        <w:br/>
        <w:t xml:space="preserve">        date expected_completion_date</w:t>
        <w:br/>
        <w:t xml:space="preserve">        varchar advisor_name</w:t>
        <w:br/>
        <w:t xml:space="preserve">        text committee_members</w:t>
        <w:br/>
        <w:t xml:space="preserve">        academic_objective primary_objectives</w:t>
        <w:br/>
        <w:t xml:space="preserve">        research_domain research_domains</w:t>
        <w:br/>
        <w:t xml:space="preserve">        text dissertation_topic</w:t>
        <w:br/>
        <w:t xml:space="preserve">        jsonb research_interests</w:t>
        <w:br/>
        <w:t xml:space="preserve">        varchar undergraduate_institution</w:t>
        <w:br/>
        <w:t xml:space="preserve">        decimal undergraduate_gpa</w:t>
        <w:br/>
        <w:t xml:space="preserve">        jsonb previous_degrees</w:t>
        <w:br/>
        <w:t xml:space="preserve">        jsonb academic_awards</w:t>
        <w:br/>
        <w:t xml:space="preserve">        credibility_stage current_credibility_stage</w:t>
        <w:br/>
        <w:t xml:space="preserve">        integer h_index</w:t>
        <w:br/>
        <w:t xml:space="preserve">        integer citation_count</w:t>
        <w:br/>
        <w:t xml:space="preserve">        integer publication_count</w:t>
        <w:br/>
        <w:t xml:space="preserve">        integer conference_presentations</w:t>
        <w:br/>
        <w:t xml:space="preserve">        research_methodology research_methodology_expertise</w:t>
        <w:br/>
        <w:t xml:space="preserve">        jsonb technical_skills</w:t>
        <w:br/>
        <w:t xml:space="preserve">        integer academic_writing_level</w:t>
        <w:br/>
        <w:t xml:space="preserve">        integer statistical_analysis_level</w:t>
        <w:br/>
        <w:t xml:space="preserve">        integer weekly_study_hours</w:t>
        <w:br/>
        <w:t xml:space="preserve">        integer research_hours_per_week</w:t>
        <w:br/>
        <w:t xml:space="preserve">        integer coursework_hours_per_week</w:t>
        <w:br/>
        <w:t xml:space="preserve">        jsonb preferred_study_schedule</w:t>
        <w:br/>
        <w:t xml:space="preserve">        text professional_memberships</w:t>
        <w:br/>
        <w:t xml:space="preserve">        jsonb conference_attendance_history</w:t>
        <w:br/>
        <w:t xml:space="preserve">        jsonb academic_social_media</w:t>
        <w:br/>
        <w:t xml:space="preserve">        collaboration_type collaboration_preferences</w:t>
        <w:br/>
        <w:t xml:space="preserve">        varchar post_graduation_plans</w:t>
        <w:br/>
        <w:t xml:space="preserve">        varchar target_job_market</w:t>
        <w:br/>
        <w:t xml:space="preserve">        integer networking_goals</w:t>
        <w:br/>
        <w:t xml:space="preserve">        integer publication_goals</w:t>
        <w:br/>
        <w:t xml:space="preserve">        integer average_study_session_duration</w:t>
        <w:br/>
        <w:t xml:space="preserve">        integer deep_work_capacity</w:t>
        <w:br/>
        <w:t xml:space="preserve">        integer procrastination_tendency</w:t>
        <w:br/>
        <w:t xml:space="preserve">        integer academic_confidence</w:t>
        <w:br/>
        <w:t xml:space="preserve">        varchar thesis_proposal_status</w:t>
        <w:br/>
        <w:t xml:space="preserve">        decimal thesis_progress_percentage</w:t>
        <w:br/>
        <w:t xml:space="preserve">        integer chapters_completed</w:t>
        <w:br/>
        <w:t xml:space="preserve">        integer total_planned_chapters</w:t>
        <w:br/>
        <w:t xml:space="preserve">        date defense_date</w:t>
        <w:br/>
        <w:t xml:space="preserve">        integer papers_in_progress</w:t>
        <w:br/>
        <w:t xml:space="preserve">        integer manuscripts_submitted</w:t>
        <w:br/>
        <w:t xml:space="preserve">        integer papers_under_review</w:t>
        <w:br/>
        <w:t xml:space="preserve">        integer accepted_publications</w:t>
        <w:br/>
        <w:t xml:space="preserve">        timestamptz last_login</w:t>
        <w:br/>
        <w:t xml:space="preserve">        decimal total_study_hours</w:t>
        <w:br/>
        <w:t xml:space="preserve">        integer courses_completed</w:t>
        <w:br/>
        <w:t xml:space="preserve">        integer research_projects_activ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academic_skills {</w:t>
        <w:br/>
        <w:t xml:space="preserve">        uuid skill_id PK</w:t>
        <w:br/>
        <w:t xml:space="preserve">        varchar skill_code UK</w:t>
        <w:br/>
        <w:t xml:space="preserve">        varchar skill_name</w:t>
        <w:br/>
        <w:t xml:space="preserve">        text description</w:t>
        <w:br/>
        <w:t xml:space="preserve">        research_domain research_domain</w:t>
        <w:br/>
        <w:t xml:space="preserve">        varchar skill_category</w:t>
        <w:br/>
        <w:t xml:space="preserve">        academic_complexity academic_level</w:t>
        <w:br/>
        <w:t xml:space="preserve">        text prerequisite_knowledge</w:t>
        <w:br/>
        <w:t xml:space="preserve">        integer typical_mastery_time_weeks</w:t>
        <w:br/>
        <w:t xml:space="preserve">        uuid prerequisite_skills</w:t>
        <w:br/>
        <w:t xml:space="preserve">        jsonb advanced_applications</w:t>
        <w:br/>
        <w:t xml:space="preserve">        integer academic_importance</w:t>
        <w:br/>
        <w:t xml:space="preserve">        integer industry_relevance</w:t>
        <w:br/>
        <w:t xml:space="preserve">        integer research_applicability</w:t>
        <w:br/>
        <w:t xml:space="preserve">        integer publication_value</w:t>
        <w:br/>
        <w:t xml:space="preserve">        boolean requires_deep_focus</w:t>
        <w:br/>
        <w:t xml:space="preserve">        boolean collaborative_learning_suitable</w:t>
        <w:br/>
        <w:t xml:space="preserve">        boolean practical_application_heavy</w:t>
        <w:br/>
        <w:t xml:space="preserve">        boolean theoretical_foundation_required</w:t>
        <w:br/>
        <w:t xml:space="preserve">        jsonb leading_researchers</w:t>
        <w:br/>
        <w:t xml:space="preserve">        jsonb essential_papers</w:t>
        <w:br/>
        <w:t xml:space="preserve">        jsonb key_conferences</w:t>
        <w:br/>
        <w:t xml:space="preserve">        jsonb industry_applications</w:t>
        <w:br/>
        <w:t xml:space="preserve">        jsonb certification_opportunities</w:t>
        <w:br/>
        <w:t xml:space="preserve">        integer thought_leadership_potential</w:t>
        <w:br/>
        <w:t xml:space="preserve">        integer networking_valu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research_projects {</w:t>
        <w:br/>
        <w:t xml:space="preserve">        uuid project_id PK</w:t>
        <w:br/>
        <w:t xml:space="preserve">        uuid user_id</w:t>
        <w:br/>
        <w:t xml:space="preserve">        varchar project_title</w:t>
        <w:br/>
        <w:t xml:space="preserve">        varchar project_type</w:t>
        <w:br/>
        <w:t xml:space="preserve">        research_domain research_domain</w:t>
        <w:br/>
        <w:t xml:space="preserve">        research_methodology methodology</w:t>
        <w:br/>
        <w:t xml:space="preserve">        text project_description</w:t>
        <w:br/>
        <w:t xml:space="preserve">        jsonb research_questions</w:t>
        <w:br/>
        <w:t xml:space="preserve">        jsonb objectives</w:t>
        <w:br/>
        <w:t xml:space="preserve">        jsonb expected_outcomes</w:t>
        <w:br/>
        <w:t xml:space="preserve">        date start_date</w:t>
        <w:br/>
        <w:t xml:space="preserve">        date expected_completion_date</w:t>
        <w:br/>
        <w:t xml:space="preserve">        date actual_completion_date</w:t>
        <w:br/>
        <w:t xml:space="preserve">        research_phase current_phase</w:t>
        <w:br/>
        <w:t xml:space="preserve">        jsonb phase_deadlines</w:t>
        <w:br/>
        <w:t xml:space="preserve">        uuid primary_advisor_id</w:t>
        <w:br/>
        <w:t xml:space="preserve">        uuid committee_members</w:t>
        <w:br/>
        <w:t xml:space="preserve">        uuid collaborators</w:t>
        <w:br/>
        <w:t xml:space="preserve">        jsonb external_partners</w:t>
        <w:br/>
        <w:t xml:space="preserve">        uuid required_skills</w:t>
        <w:br/>
        <w:t xml:space="preserve">        jsonb datasets_required</w:t>
        <w:br/>
        <w:t xml:space="preserve">        jsonb equipment_needed</w:t>
        <w:br/>
        <w:t xml:space="preserve">        decimal budget_requirements</w:t>
        <w:br/>
        <w:t xml:space="preserve">        date proposal_approval_date</w:t>
        <w:br/>
        <w:t xml:space="preserve">        boolean ethics_approval_required</w:t>
        <w:br/>
        <w:t xml:space="preserve">        date ethics_approval_date</w:t>
        <w:br/>
        <w:t xml:space="preserve">        varchar institutional_review_status</w:t>
        <w:br/>
        <w:t xml:space="preserve">        decimal progress_percentage</w:t>
        <w:br/>
        <w:t xml:space="preserve">        decimal literature_review_completion</w:t>
        <w:br/>
        <w:t xml:space="preserve">        decimal methodology_development_completion</w:t>
        <w:br/>
        <w:t xml:space="preserve">        decimal data_collection_completion</w:t>
        <w:br/>
        <w:t xml:space="preserve">        decimal analysis_completion</w:t>
        <w:br/>
        <w:t xml:space="preserve">        decimal writing_completion</w:t>
        <w:br/>
        <w:t xml:space="preserve">        integer publications_planned</w:t>
        <w:br/>
        <w:t xml:space="preserve">        integer publications_generated</w:t>
        <w:br/>
        <w:t xml:space="preserve">        integer conference_presentations_planned</w:t>
        <w:br/>
        <w:t xml:space="preserve">        integer conference_presentations_given</w:t>
        <w:br/>
        <w:t xml:space="preserve">        integer potential_citations</w:t>
        <w:br/>
        <w:t xml:space="preserve">        integer academic_significance</w:t>
        <w:br/>
        <w:t xml:space="preserve">        integer industry_impact</w:t>
        <w:br/>
        <w:t xml:space="preserve">        integer social_impact</w:t>
        <w:br/>
        <w:t xml:space="preserve">        jsonb challenges_encountered</w:t>
        <w:br/>
        <w:t xml:space="preserve">        jsonb support_needed</w:t>
        <w:br/>
        <w:t xml:space="preserve">        jsonb resources_utilized</w:t>
        <w:br/>
        <w:t xml:space="preserve">        jsonb lessons_learned</w:t>
        <w:br/>
        <w:t xml:space="preserve">        jsonb peer_review_feedback</w:t>
        <w:br/>
        <w:t xml:space="preserve">        jsonb advisor_feedback</w:t>
        <w:br/>
        <w:t xml:space="preserve">        jsonb self_assessmen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academic_publications {</w:t>
        <w:br/>
        <w:t xml:space="preserve">        uuid publication_id PK</w:t>
        <w:br/>
        <w:t xml:space="preserve">        uuid user_id</w:t>
        <w:br/>
        <w:t xml:space="preserve">        uuid project_id FK</w:t>
        <w:br/>
        <w:t xml:space="preserve">        varchar title</w:t>
        <w:br/>
        <w:t xml:space="preserve">        publication_type publication_type</w:t>
        <w:br/>
        <w:t xml:space="preserve">        text abstract</w:t>
        <w:br/>
        <w:t xml:space="preserve">        text keywords</w:t>
        <w:br/>
        <w:t xml:space="preserve">        integer author_position</w:t>
        <w:br/>
        <w:t xml:space="preserve">        jsonb co_authors</w:t>
        <w:br/>
        <w:t xml:space="preserve">        boolean corresponding_author</w:t>
        <w:br/>
        <w:t xml:space="preserve">        boolean student_first_author</w:t>
        <w:br/>
        <w:t xml:space="preserve">        varchar venue_name</w:t>
        <w:br/>
        <w:t xml:space="preserve">        varchar venue_type</w:t>
        <w:br/>
        <w:t xml:space="preserve">        varchar venue_ranking</w:t>
        <w:br/>
        <w:t xml:space="preserve">        decimal venue_impact_factor</w:t>
        <w:br/>
        <w:t xml:space="preserve">        decimal venue_acceptance_rate</w:t>
        <w:br/>
        <w:t xml:space="preserve">        date first_draft_date</w:t>
        <w:br/>
        <w:t xml:space="preserve">        date submission_date</w:t>
        <w:br/>
        <w:t xml:space="preserve">        date review_completion_date</w:t>
        <w:br/>
        <w:t xml:space="preserve">        date acceptance_date</w:t>
        <w:br/>
        <w:t xml:space="preserve">        date publication_date</w:t>
        <w:br/>
        <w:t xml:space="preserve">        integer revision_rounds</w:t>
        <w:br/>
        <w:t xml:space="preserve">        integer citation_count</w:t>
        <w:br/>
        <w:t xml:space="preserve">        integer download_count</w:t>
        <w:br/>
        <w:t xml:space="preserve">        integer altmetric_score</w:t>
        <w:br/>
        <w:t xml:space="preserve">        integer media_mentions</w:t>
        <w:br/>
        <w:t xml:space="preserve">        decimal peer_review_score</w:t>
        <w:br/>
        <w:t xml:space="preserve">        integer significance_rating</w:t>
        <w:br/>
        <w:t xml:space="preserve">        integer methodological_rigor</w:t>
        <w:br/>
        <w:t xml:space="preserve">        integer clarity_and_writing</w:t>
        <w:br/>
        <w:t xml:space="preserve">        integer novelty_score</w:t>
        <w:br/>
        <w:t xml:space="preserve">        integer practical_impact</w:t>
        <w:br/>
        <w:t xml:space="preserve">        integer theoretical_contribution</w:t>
        <w:br/>
        <w:t xml:space="preserve">        varchar publication_status</w:t>
        <w:br/>
        <w:t xml:space="preserve">        boolean open_access</w:t>
        <w:br/>
        <w:t xml:space="preserve">        varchar doi</w:t>
        <w:br/>
        <w:t xml:space="preserve">        text url</w:t>
        <w:br/>
        <w:t xml:space="preserve">        text preprint_url</w:t>
        <w:br/>
        <w:t xml:space="preserve">        jsonb awards_received</w:t>
        <w:br/>
        <w:t xml:space="preserve">        jsonb invited_presentations</w:t>
        <w:br/>
        <w:t xml:space="preserve">        jsonb media_coverage</w:t>
        <w:br/>
        <w:t xml:space="preserve">        boolean dataset_available</w:t>
        <w:br/>
        <w:t xml:space="preserve">        boolean code_available</w:t>
        <w:br/>
        <w:t xml:space="preserve">        jsonb reproducibility_material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onference_participation {</w:t>
        <w:br/>
        <w:t xml:space="preserve">        uuid participation_id PK</w:t>
        <w:br/>
        <w:t xml:space="preserve">        uuid user_id</w:t>
        <w:br/>
        <w:t xml:space="preserve">        uuid publication_id FK</w:t>
        <w:br/>
        <w:t xml:space="preserve">        varchar conference_name</w:t>
        <w:br/>
        <w:t xml:space="preserve">        varchar conference_acronym</w:t>
        <w:br/>
        <w:t xml:space="preserve">        integer conference_year</w:t>
        <w:br/>
        <w:t xml:space="preserve">        varchar location</w:t>
        <w:br/>
        <w:t xml:space="preserve">        daterange conference_dates</w:t>
        <w:br/>
        <w:t xml:space="preserve">        varchar conference_ranking</w:t>
        <w:br/>
        <w:t xml:space="preserve">        decimal acceptance_rate</w:t>
        <w:br/>
        <w:t xml:space="preserve">        integer attendee_count</w:t>
        <w:br/>
        <w:t xml:space="preserve">        boolean international_scope</w:t>
        <w:br/>
        <w:t xml:space="preserve">        varchar participation_type</w:t>
        <w:br/>
        <w:t xml:space="preserve">        varchar presentation_type</w:t>
        <w:br/>
        <w:t xml:space="preserve">        varchar presentation_title</w:t>
        <w:br/>
        <w:t xml:space="preserve">        text presentation_abstract</w:t>
        <w:br/>
        <w:t xml:space="preserve">        integer networking_contacts_made</w:t>
        <w:br/>
        <w:t xml:space="preserve">        integer follow_up_collaborations</w:t>
        <w:br/>
        <w:t xml:space="preserve">        boolean media_attention_received</w:t>
        <w:br/>
        <w:t xml:space="preserve">        boolean best_paper_nomination</w:t>
        <w:br/>
        <w:t xml:space="preserve">        jsonb feedback_received</w:t>
        <w:br/>
        <w:t xml:space="preserve">        jsonb questions_and_discussions</w:t>
        <w:br/>
        <w:t xml:space="preserve">        jsonb future_collaboration_opportunities</w:t>
        <w:br/>
        <w:t xml:space="preserve">        jsonb career_advancement_impact</w:t>
        <w:br/>
        <w:t xml:space="preserve">        integer presentation_confidence_rating</w:t>
        <w:br/>
        <w:t xml:space="preserve">        integer networking_success_rating</w:t>
        <w:br/>
        <w:t xml:space="preserve">        integer learning_value_rating</w:t>
        <w:br/>
        <w:t xml:space="preserve">        boolean invited_to_present</w:t>
        <w:br/>
        <w:t xml:space="preserve">        boolean session_chair_role</w:t>
        <w:br/>
        <w:t xml:space="preserve">        boolean program_committee_member</w:t>
        <w:br/>
        <w:t xml:space="preserve">        boolean keynote_speaker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Graduate Curriculum Structure</w:t>
        <w:br/>
        <w:t xml:space="preserve">    graduate_curricula {</w:t>
        <w:br/>
        <w:t xml:space="preserve">        uuid curriculum_id PK</w:t>
        <w:br/>
        <w:t xml:space="preserve">        varchar curriculum_code UK</w:t>
        <w:br/>
        <w:t xml:space="preserve">        varchar title</w:t>
        <w:br/>
        <w:t xml:space="preserve">        text description</w:t>
        <w:br/>
        <w:t xml:space="preserve">        graduate_program_type program_types</w:t>
        <w:br/>
        <w:t xml:space="preserve">        research_domain target_research_domains</w:t>
        <w:br/>
        <w:t xml:space="preserve">        academic_complexity academic_level</w:t>
        <w:br/>
        <w:t xml:space="preserve">        text prerequisites</w:t>
        <w:br/>
        <w:t xml:space="preserve">        integer total_duration_weeks</w:t>
        <w:br/>
        <w:t xml:space="preserve">        integer credit_hours</w:t>
        <w:br/>
        <w:t xml:space="preserve">        integer weekly_time_commitment</w:t>
        <w:br/>
        <w:t xml:space="preserve">        integer deep_work_sessions_per_week</w:t>
        <w:br/>
        <w:t xml:space="preserve">        decimal research_component_percentage</w:t>
        <w:br/>
        <w:t xml:space="preserve">        decimal theoretical_foundation_emphasis</w:t>
        <w:br/>
        <w:t xml:space="preserve">        integer practical_application_level</w:t>
        <w:br/>
        <w:t xml:space="preserve">        integer academic_writing_intensity</w:t>
        <w:br/>
        <w:t xml:space="preserve">        boolean peer_review_component</w:t>
        <w:br/>
        <w:t xml:space="preserve">        boolean original_research_required</w:t>
        <w:br/>
        <w:t xml:space="preserve">        boolean publication_expectation</w:t>
        <w:br/>
        <w:t xml:space="preserve">        integer expected_skill_mastery_level</w:t>
        <w:br/>
        <w:t xml:space="preserve">        boolean research_competency_development</w:t>
        <w:br/>
        <w:t xml:space="preserve">        boolean critical_thinking_emphasis</w:t>
        <w:br/>
        <w:t xml:space="preserve">        boolean methodology_mastery_required</w:t>
        <w:br/>
        <w:t xml:space="preserve">        integer conference_presentation_opportunities</w:t>
        <w:br/>
        <w:t xml:space="preserve">        jsonb publication_pathways</w:t>
        <w:br/>
        <w:t xml:space="preserve">        integer networking_events</w:t>
        <w:br/>
        <w:t xml:space="preserve">        jsonb mentorship_structure</w:t>
        <w:br/>
        <w:t xml:space="preserve">        boolean cohort_based_learning</w:t>
        <w:br/>
        <w:t xml:space="preserve">        boolean international_collaboration</w:t>
        <w:br/>
        <w:t xml:space="preserve">        boolean industry_partnership</w:t>
        <w:br/>
        <w:t xml:space="preserve">        boolean interdisciplinary_focus</w:t>
        <w:br/>
        <w:t xml:space="preserve">        boolean formative_assessment_emphasis</w:t>
        <w:br/>
        <w:t xml:space="preserve">        boolean peer_evaluation_component</w:t>
        <w:br/>
        <w:t xml:space="preserve">        boolean self_reflection_requirements</w:t>
        <w:br/>
        <w:t xml:space="preserve">        boolean portfolio_development</w:t>
        <w:br/>
        <w:t xml:space="preserve">        decimal completion_rate</w:t>
        <w:br/>
        <w:t xml:space="preserve">        decimal average_gpa</w:t>
        <w:br/>
        <w:t xml:space="preserve">        decimal publication_success_rate</w:t>
        <w:br/>
        <w:t xml:space="preserve">        decimal career_placement_rate</w:t>
        <w:br/>
        <w:t xml:space="preserve">        varchar version</w:t>
        <w:br/>
        <w:t xml:space="preserve">        varchar accreditation_status</w:t>
        <w:br/>
        <w:t xml:space="preserve">        date last_curriculum_review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}</w:t>
        <w:br/>
        <w:t xml:space="preserve"/>
        <w:br/>
        <w:t xml:space="preserve">    graduate_modules {</w:t>
        <w:br/>
        <w:t xml:space="preserve">        uuid module_id PK</w:t>
        <w:br/>
        <w:t xml:space="preserve">        uuid curriculum_id FK</w:t>
        <w:br/>
        <w:t xml:space="preserve">        varchar module_code</w:t>
        <w:br/>
        <w:t xml:space="preserve">        varchar title</w:t>
        <w:br/>
        <w:t xml:space="preserve">        text description</w:t>
        <w:br/>
        <w:t xml:space="preserve">        integer module_number</w:t>
        <w:br/>
        <w:t xml:space="preserve">        integer duration_weeks</w:t>
        <w:br/>
        <w:t xml:space="preserve">        integer credit_hours</w:t>
        <w:br/>
        <w:t xml:space="preserve">        uuid prerequisite_modules</w:t>
        <w:br/>
        <w:t xml:space="preserve">        jsonb learning_objectives</w:t>
        <w:br/>
        <w:t xml:space="preserve">        uuid research_skills_developed</w:t>
        <w:br/>
        <w:t xml:space="preserve">        jsonb theoretical_concepts</w:t>
        <w:br/>
        <w:t xml:space="preserve">        jsonb practical_applications</w:t>
        <w:br/>
        <w:t xml:space="preserve">        jsonb required_readings</w:t>
        <w:br/>
        <w:t xml:space="preserve">        jsonb supplementary_resources</w:t>
        <w:br/>
        <w:t xml:space="preserve">        jsonb primary_sources</w:t>
        <w:br/>
        <w:t xml:space="preserve">        jsonb current_research</w:t>
        <w:br/>
        <w:t xml:space="preserve">        integer writing_assignments</w:t>
        <w:br/>
        <w:t xml:space="preserve">        integer research_components</w:t>
        <w:br/>
        <w:t xml:space="preserve">        jsonb critical_analysis_requirements</w:t>
        <w:br/>
        <w:t xml:space="preserve">        varchar literature_review_scope</w:t>
        <w:br/>
        <w:t xml:space="preserve">        jsonb major_assessment_types</w:t>
        <w:br/>
        <w:t xml:space="preserve">        boolean peer_review_requirements</w:t>
        <w:br/>
        <w:t xml:space="preserve">        integer presentation_requirements</w:t>
        <w:br/>
        <w:t xml:space="preserve">        jsonb portfolio_contributions</w:t>
        <w:br/>
        <w:t xml:space="preserve">        integer seminar_discussions</w:t>
        <w:br/>
        <w:t xml:space="preserve">        integer group_projects</w:t>
        <w:br/>
        <w:t xml:space="preserve">        jsonb peer_collaboration_opportunities</w:t>
        <w:br/>
        <w:t xml:space="preserve">        integer expert_guest_lectures</w:t>
        <w:br/>
        <w:t xml:space="preserve">        jsonb industry_connections</w:t>
        <w:br/>
        <w:t xml:space="preserve">        jsonb research_lab_involvement</w:t>
        <w:br/>
        <w:t xml:space="preserve">        jsonb conference_relevance</w:t>
        <w:br/>
        <w:t xml:space="preserve">        jsonb publication_opportunities</w:t>
        <w:br/>
        <w:t xml:space="preserve">        integer difficulty_rating</w:t>
        <w:br/>
        <w:t xml:space="preserve">        jsonb support_resources</w:t>
        <w:br/>
        <w:t xml:space="preserve">        integer office_hours_recommendation</w:t>
        <w:br/>
        <w:t xml:space="preserve">        integer order_index</w:t>
        <w:br/>
        <w:t xml:space="preserve">        boolean is_core_module</w:t>
        <w:br/>
        <w:t xml:space="preserve">        boolean elective_alternativ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components {</w:t>
        <w:br/>
        <w:t xml:space="preserve">        uuid component_id PK</w:t>
        <w:br/>
        <w:t xml:space="preserve">        uuid module_id FK</w:t>
        <w:br/>
        <w:t xml:space="preserve">        varchar component_code</w:t>
        <w:br/>
        <w:t xml:space="preserve">        varchar title</w:t>
        <w:br/>
        <w:t xml:space="preserve">        text description</w:t>
        <w:br/>
        <w:t xml:space="preserve">        decimal component_number</w:t>
        <w:br/>
        <w:t xml:space="preserve">        integer estimated_study_hours</w:t>
        <w:br/>
        <w:t xml:space="preserve">        academic_complexity academic_complexity</w:t>
        <w:br/>
        <w:t xml:space="preserve">        integer theoretical_depth_required</w:t>
        <w:br/>
        <w:t xml:space="preserve">        integer practical_application_level</w:t>
        <w:br/>
        <w:t xml:space="preserve">        integer research_methodology_emphasis</w:t>
        <w:br/>
        <w:t xml:space="preserve">        integer critical_thinking_requirement</w:t>
        <w:br/>
        <w:t xml:space="preserve">        jsonb key_concepts</w:t>
        <w:br/>
        <w:t xml:space="preserve">        jsonb theoretical_frameworks</w:t>
        <w:br/>
        <w:t xml:space="preserve">        jsonb research_methods</w:t>
        <w:br/>
        <w:t xml:space="preserve">        jsonb case_studies</w:t>
        <w:br/>
        <w:t xml:space="preserve">        jsonb essential_readings</w:t>
        <w:br/>
        <w:t xml:space="preserve">        jsonb research_papers</w:t>
        <w:br/>
        <w:t xml:space="preserve">        jsonb seminal_works</w:t>
        <w:br/>
        <w:t xml:space="preserve">        jsonb contemporary_research</w:t>
        <w:br/>
        <w:t xml:space="preserve">        jsonb analytical_skills_developed</w:t>
        <w:br/>
        <w:t xml:space="preserve">        jsonb research_techniques</w:t>
        <w:br/>
        <w:t xml:space="preserve">        jsonb academic_writing_skills</w:t>
        <w:br/>
        <w:t xml:space="preserve">        jsonb presentation_skills</w:t>
        <w:br/>
        <w:t xml:space="preserve">        jsonb formative_assessments</w:t>
        <w:br/>
        <w:t xml:space="preserve">        jsonb summative_assessments</w:t>
        <w:br/>
        <w:t xml:space="preserve">        boolean peer_evaluation_component</w:t>
        <w:br/>
        <w:t xml:space="preserve">        jsonb self_assessment_requirements</w:t>
        <w:br/>
        <w:t xml:space="preserve">        integer career_relevance</w:t>
        <w:br/>
        <w:t xml:space="preserve">        jsonb industry_connections</w:t>
        <w:br/>
        <w:t xml:space="preserve">        jsonb academic_career_preparation</w:t>
        <w:br/>
        <w:t xml:space="preserve">        jsonb discussion_topics</w:t>
        <w:br/>
        <w:t xml:space="preserve">        jsonb group_work_requirements</w:t>
        <w:br/>
        <w:t xml:space="preserve">        jsonb peer_learning_opportunities</w:t>
        <w:br/>
        <w:t xml:space="preserve">        integer order_index</w:t>
        <w:br/>
        <w:t xml:space="preserve">        boolean is_optional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topics {</w:t>
        <w:br/>
        <w:t xml:space="preserve">        uuid topic_id PK</w:t>
        <w:br/>
        <w:t xml:space="preserve">        uuid component_id FK</w:t>
        <w:br/>
        <w:t xml:space="preserve">        varchar topic_code</w:t>
        <w:br/>
        <w:t xml:space="preserve">        varchar title</w:t>
        <w:br/>
        <w:t xml:space="preserve">        text description</w:t>
        <w:br/>
        <w:t xml:space="preserve">        integer estimated_study_hours</w:t>
        <w:br/>
        <w:t xml:space="preserve">        integer academic_depth_level</w:t>
        <w:br/>
        <w:t xml:space="preserve">        integer research_application_potential</w:t>
        <w:br/>
        <w:t xml:space="preserve">        jsonb learning_outcomes</w:t>
        <w:br/>
        <w:t xml:space="preserve">        jsonb cognitive_skills_developed</w:t>
        <w:br/>
        <w:t xml:space="preserve">        jsonb research_applications</w:t>
        <w:br/>
        <w:t xml:space="preserve">        jsonb theoretical_foundations</w:t>
        <w:br/>
        <w:t xml:space="preserve">        jsonb empirical_evidence</w:t>
        <w:br/>
        <w:t xml:space="preserve">        jsonb controversies_and_debates</w:t>
        <w:br/>
        <w:t xml:space="preserve">        jsonb future_research_directions</w:t>
        <w:br/>
        <w:t xml:space="preserve">        jsonb required_preparation</w:t>
        <w:br/>
        <w:t xml:space="preserve">        jsonb discussion_questions</w:t>
        <w:br/>
        <w:t xml:space="preserve">        jsonb critical_analysis_prompts</w:t>
        <w:br/>
        <w:t xml:space="preserve">        jsonb synthesis_opportunities</w:t>
        <w:br/>
        <w:t xml:space="preserve">        jsonb applicable_methods</w:t>
        <w:br/>
        <w:t xml:space="preserve">        jsonb data_analysis_techniques</w:t>
        <w:br/>
        <w:t xml:space="preserve">        jsonb ethical_considerations</w:t>
        <w:br/>
        <w:t xml:space="preserve">        jsonb knowledge_assessment_methods</w:t>
        <w:br/>
        <w:t xml:space="preserve">        jsonb application_assessments</w:t>
        <w:br/>
        <w:t xml:space="preserve">        jsonb creative_synthesis_tasks</w:t>
        <w:br/>
        <w:t xml:space="preserve">        integer academic_career_relevance</w:t>
        <w:br/>
        <w:t xml:space="preserve">        jsonb industry_applications</w:t>
        <w:br/>
        <w:t xml:space="preserve">        jsonb interdisciplinary_connections</w:t>
        <w:br/>
        <w:t xml:space="preserve">        integer order_index</w:t>
        <w:br/>
        <w:t xml:space="preserve">        uuid prerequisite_topic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learning_units {</w:t>
        <w:br/>
        <w:t xml:space="preserve">        uuid unit_id PK</w:t>
        <w:br/>
        <w:t xml:space="preserve">        uuid topic_id FK</w:t>
        <w:br/>
        <w:t xml:space="preserve">        varchar unit_code</w:t>
        <w:br/>
        <w:t xml:space="preserve">        varchar title</w:t>
        <w:br/>
        <w:t xml:space="preserve">        text description</w:t>
        <w:br/>
        <w:t xml:space="preserve">        integer estimated_study_hours</w:t>
        <w:br/>
        <w:t xml:space="preserve">        integer complexity_rating</w:t>
        <w:br/>
        <w:t xml:space="preserve">        jsonb prerequisite_knowledge</w:t>
        <w:br/>
        <w:t xml:space="preserve">        text learning_objective</w:t>
        <w:br/>
        <w:t xml:space="preserve">        jsonb academic_skills_developed</w:t>
        <w:br/>
        <w:t xml:space="preserve">        text research_relevance</w:t>
        <w:br/>
        <w:t xml:space="preserve">        integer theoretical_content_depth</w:t>
        <w:br/>
        <w:t xml:space="preserve">        boolean empirical_evidence_integration</w:t>
        <w:br/>
        <w:t xml:space="preserve">        jsonb methodological_focus</w:t>
        <w:br/>
        <w:t xml:space="preserve">        boolean critical_evaluation_required</w:t>
        <w:br/>
        <w:t xml:space="preserve">        jsonb primary_sources</w:t>
        <w:br/>
        <w:t xml:space="preserve">        jsonb supplementary_readings</w:t>
        <w:br/>
        <w:t xml:space="preserve">        jsonb multimedia_resources</w:t>
        <w:br/>
        <w:t xml:space="preserve">        jsonb discussion_preparation</w:t>
        <w:br/>
        <w:t xml:space="preserve">        jsonb reflection_prompts</w:t>
        <w:br/>
        <w:t xml:space="preserve">        jsonb synthesis_activities</w:t>
        <w:br/>
        <w:t xml:space="preserve">        jsonb application_exercises</w:t>
        <w:br/>
        <w:t xml:space="preserve">        jsonb writing_skills_emphasis</w:t>
        <w:br/>
        <w:t xml:space="preserve">        jsonb research_skills_practice</w:t>
        <w:br/>
        <w:t xml:space="preserve">        jsonb critical_thinking_exercises</w:t>
        <w:br/>
        <w:t xml:space="preserve">        jsonb formative_assessment_opportunities</w:t>
        <w:br/>
        <w:t xml:space="preserve">        jsonb peer_learning_components</w:t>
        <w:br/>
        <w:t xml:space="preserve">        jsonb self_evaluation_criteria</w:t>
        <w:br/>
        <w:t xml:space="preserve">        jsonb career_applications</w:t>
        <w:br/>
        <w:t xml:space="preserve">        jsonb academic_networking_opportunities</w:t>
        <w:br/>
        <w:t xml:space="preserve">        jsonb conference_relevance</w:t>
        <w:br/>
        <w:t xml:space="preserve">        integer order_index</w:t>
        <w:br/>
        <w:t xml:space="preserve">        boolean is_optional</w:t>
        <w:br/>
        <w:t xml:space="preserve">        boolean requires_prerequisite_completion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Graduate Content Management</w:t>
        <w:br/>
        <w:t xml:space="preserve">    graduate_content {</w:t>
        <w:br/>
        <w:t xml:space="preserve">        uuid content_id PK</w:t>
        <w:br/>
        <w:t xml:space="preserve">        uuid unit_id FK</w:t>
        <w:br/>
        <w:t xml:space="preserve">        varchar external_id UK</w:t>
        <w:br/>
        <w:t xml:space="preserve">        varchar title</w:t>
        <w:br/>
        <w:t xml:space="preserve">        text description</w:t>
        <w:br/>
        <w:t xml:space="preserve">        varchar content_type</w:t>
        <w:br/>
        <w:t xml:space="preserve">        varchar academic_format</w:t>
        <w:br/>
        <w:t xml:space="preserve">        text content_markdown</w:t>
        <w:br/>
        <w:t xml:space="preserve">        text content_html</w:t>
        <w:br/>
        <w:t xml:space="preserve">        jsonb content_json</w:t>
        <w:br/>
        <w:t xml:space="preserve">        jsonb academic_citations</w:t>
        <w:br/>
        <w:t xml:space="preserve">        jsonb bibliography</w:t>
        <w:br/>
        <w:t xml:space="preserve">        academic_complexity academic_level</w:t>
        <w:br/>
        <w:t xml:space="preserve">        integer theoretical_depth</w:t>
        <w:br/>
        <w:t xml:space="preserve">        integer empirical_support</w:t>
        <w:br/>
        <w:t xml:space="preserve">        integer methodological_rigor</w:t>
        <w:br/>
        <w:t xml:space="preserve">        research_domain research_domain</w:t>
        <w:br/>
        <w:t xml:space="preserve">        research_methodology methodology_focus</w:t>
        <w:br/>
        <w:t xml:space="preserve">        jsonb key_researchers</w:t>
        <w:br/>
        <w:t xml:space="preserve">        jsonb foundational_works</w:t>
        <w:br/>
        <w:t xml:space="preserve">        jsonb learning_objectives</w:t>
        <w:br/>
        <w:t xml:space="preserve">        jsonb prerequisite_knowledge</w:t>
        <w:br/>
        <w:t xml:space="preserve">        integer estimated_study_time</w:t>
        <w:br/>
        <w:t xml:space="preserve">        integer cognitive_load</w:t>
        <w:br/>
        <w:t xml:space="preserve">        jsonb critical_questions</w:t>
        <w:br/>
        <w:t xml:space="preserve">        jsonb discussion_prompts</w:t>
        <w:br/>
        <w:t xml:space="preserve">        jsonb reflection_exercises</w:t>
        <w:br/>
        <w:t xml:space="preserve">        jsonb synthesis_opportunities</w:t>
        <w:br/>
        <w:t xml:space="preserve">        jsonb research_applications</w:t>
        <w:br/>
        <w:t xml:space="preserve">        jsonb methodology_examples</w:t>
        <w:br/>
        <w:t xml:space="preserve">        jsonb ethical_considerations</w:t>
        <w:br/>
        <w:t xml:space="preserve">        jsonb data_analysis_connections</w:t>
        <w:br/>
        <w:t xml:space="preserve">        jsonb writing_style_examples</w:t>
        <w:br/>
        <w:t xml:space="preserve">        jsonb presentation_guidelines</w:t>
        <w:br/>
        <w:t xml:space="preserve">        jsonb citation_examples</w:t>
        <w:br/>
        <w:t xml:space="preserve">        jsonb peer_review_criteria</w:t>
        <w:br/>
        <w:t xml:space="preserve">        varchar peer_review_status</w:t>
        <w:br/>
        <w:t xml:space="preserve">        boolean academic_expert_validation</w:t>
        <w:br/>
        <w:t xml:space="preserve">        decimal content_accuracy_score</w:t>
        <w:br/>
        <w:t xml:space="preserve">        decimal scholarly_rigor_rating</w:t>
        <w:br/>
        <w:t xml:space="preserve">        jsonb engagement_metrics</w:t>
        <w:br/>
        <w:t xml:space="preserve">        jsonb comprehension_indicators</w:t>
        <w:br/>
        <w:t xml:space="preserve">        decimal application_success_rate</w:t>
        <w:br/>
        <w:t xml:space="preserve">        text keywords</w:t>
        <w:br/>
        <w:t xml:space="preserve">        varchar academic_tags</w:t>
        <w:br/>
        <w:t xml:space="preserve">        uuid skill_tags</w:t>
        <w:br/>
        <w:t xml:space="preserve">        varchar research_tags</w:t>
        <w:br/>
        <w:t xml:space="preserve">        varchar theory_tags</w:t>
        <w:br/>
        <w:t xml:space="preserve">        date last_academic_review</w:t>
        <w:br/>
        <w:t xml:space="preserve">        integer research_currency_score</w:t>
        <w:br/>
        <w:t xml:space="preserve">        boolean needs_updating</w:t>
        <w:br/>
        <w:t xml:space="preserve">        integer update_priority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}</w:t>
        <w:br/>
        <w:t xml:space="preserve"/>
        <w:br/>
        <w:t xml:space="preserve">    academic_case_studies {</w:t>
        <w:br/>
        <w:t xml:space="preserve">        uuid case_study_id PK</w:t>
        <w:br/>
        <w:t xml:space="preserve">        uuid content_id FK</w:t>
        <w:br/>
        <w:t xml:space="preserve">        varchar case_title</w:t>
        <w:br/>
        <w:t xml:space="preserve">        research_domain research_domain</w:t>
        <w:br/>
        <w:t xml:space="preserve">        research_methodology methodology_demonstrated</w:t>
        <w:br/>
        <w:t xml:space="preserve">        academic_complexity complexity_level</w:t>
        <w:br/>
        <w:t xml:space="preserve">        jsonb theoretical_framework</w:t>
        <w:br/>
        <w:t xml:space="preserve">        jsonb literature_context</w:t>
        <w:br/>
        <w:t xml:space="preserve">        jsonb research_questions</w:t>
        <w:br/>
        <w:t xml:space="preserve">        text background_information</w:t>
        <w:br/>
        <w:t xml:space="preserve">        text problem_statement</w:t>
        <w:br/>
        <w:t xml:space="preserve">        text methodology_description</w:t>
        <w:br/>
        <w:t xml:space="preserve">        jsonb data_collection_methods</w:t>
        <w:br/>
        <w:t xml:space="preserve">        jsonb analysis_approaches</w:t>
        <w:br/>
        <w:t xml:space="preserve">        jsonb findings</w:t>
        <w:br/>
        <w:t xml:space="preserve">        jsonb implications</w:t>
        <w:br/>
        <w:t xml:space="preserve">        jsonb limitations</w:t>
        <w:br/>
        <w:t xml:space="preserve">        jsonb future_research</w:t>
        <w:br/>
        <w:t xml:space="preserve">        jsonb learning_objectives</w:t>
        <w:br/>
        <w:t xml:space="preserve">        jsonb critical_analysis_questions</w:t>
        <w:br/>
        <w:t xml:space="preserve">        jsonb discussion_topics</w:t>
        <w:br/>
        <w:t xml:space="preserve">        jsonb alternative_approaches</w:t>
        <w:br/>
        <w:t xml:space="preserve">        jsonb peer_review_comments</w:t>
        <w:br/>
        <w:t xml:space="preserve">        jsonb methodological_strengths</w:t>
        <w:br/>
        <w:t xml:space="preserve">        jsonb areas_for_improvement</w:t>
        <w:br/>
        <w:t xml:space="preserve">        integer career_relevance</w:t>
        <w:br/>
        <w:t xml:space="preserve">        jsonb industry_applications</w:t>
        <w:br/>
        <w:t xml:space="preserve">        jsonb academic_career_preparation</w:t>
        <w:br/>
        <w:t xml:space="preserve">        jsonb original_publication</w:t>
        <w:br/>
        <w:t xml:space="preserve">        jsonb key_citations</w:t>
        <w:br/>
        <w:t xml:space="preserve">        jsonb related_case_studi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academic_resources {</w:t>
        <w:br/>
        <w:t xml:space="preserve">        uuid resource_id PK</w:t>
        <w:br/>
        <w:t xml:space="preserve">        uuid content_id FK</w:t>
        <w:br/>
        <w:t xml:space="preserve">        varchar resource_title</w:t>
        <w:br/>
        <w:t xml:space="preserve">        varchar resource_type</w:t>
        <w:br/>
        <w:t xml:space="preserve">        varchar academic_category</w:t>
        <w:br/>
        <w:t xml:space="preserve">        research_domain research_domain</w:t>
        <w:br/>
        <w:t xml:space="preserve">        academic_complexity academic_level</w:t>
        <w:br/>
        <w:t xml:space="preserve">        jsonb theoretical_orientation</w:t>
        <w:br/>
        <w:t xml:space="preserve">        text resource_description</w:t>
        <w:br/>
        <w:t xml:space="preserve">        text abstract</w:t>
        <w:br/>
        <w:t xml:space="preserve">        jsonb key_concepts</w:t>
        <w:br/>
        <w:t xml:space="preserve">        jsonb learning_value</w:t>
        <w:br/>
        <w:t xml:space="preserve">        text full_citation</w:t>
        <w:br/>
        <w:t xml:space="preserve">        varchar doi</w:t>
        <w:br/>
        <w:t xml:space="preserve">        varchar isbn</w:t>
        <w:br/>
        <w:t xml:space="preserve">        integer publication_year</w:t>
        <w:br/>
        <w:t xml:space="preserve">        varchar journal_name</w:t>
        <w:br/>
        <w:t xml:space="preserve">        varchar conference_name</w:t>
        <w:br/>
        <w:t xml:space="preserve">        jsonb authors</w:t>
        <w:br/>
        <w:t xml:space="preserve">        jsonb institutions</w:t>
        <w:br/>
        <w:t xml:space="preserve">        jsonb corresponding_author</w:t>
        <w:br/>
        <w:t xml:space="preserve">        boolean peer_reviewed</w:t>
        <w:br/>
        <w:t xml:space="preserve">        decimal impact_factor</w:t>
        <w:br/>
        <w:t xml:space="preserve">        integer citation_count</w:t>
        <w:br/>
        <w:t xml:space="preserve">        integer academic_reputation</w:t>
        <w:br/>
        <w:t xml:space="preserve">        boolean open_access</w:t>
        <w:br/>
        <w:t xml:space="preserve">        boolean institutional_access</w:t>
        <w:br/>
        <w:t xml:space="preserve">        text url</w:t>
        <w:br/>
        <w:t xml:space="preserve">        varchar library_location</w:t>
        <w:br/>
        <w:t xml:space="preserve">        integer reading_difficulty</w:t>
        <w:br/>
        <w:t xml:space="preserve">        integer estimated_reading_time</w:t>
        <w:br/>
        <w:t xml:space="preserve">        jsonb prerequisite_knowledge</w:t>
        <w:br/>
        <w:t xml:space="preserve">        jsonb follow_up_resources</w:t>
        <w:br/>
        <w:t xml:space="preserve">        jsonb course_applications</w:t>
        <w:br/>
        <w:t xml:space="preserve">        jsonb research_applications</w:t>
        <w:br/>
        <w:t xml:space="preserve">        jsonb methodology_demonstrations</w:t>
        <w:br/>
        <w:t xml:space="preserve">        varchar academic_review_status</w:t>
        <w:br/>
        <w:t xml:space="preserve">        boolean faculty_recommendation</w:t>
        <w:br/>
        <w:t xml:space="preserve">        decimal student_rating</w:t>
        <w:br/>
        <w:t xml:space="preserve">        integer usage_frequency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Graduate AI Avatar System</w:t>
        <w:br/>
        <w:t xml:space="preserve">    graduate_ai_avatars {</w:t>
        <w:br/>
        <w:t xml:space="preserve">        uuid avatar_id PK</w:t>
        <w:br/>
        <w:t xml:space="preserve">        varchar avatar_name UK</w:t>
        <w:br/>
        <w:t xml:space="preserve">        varchar display_name</w:t>
        <w:br/>
        <w:t xml:space="preserve">        text description</w:t>
        <w:br/>
        <w:t xml:space="preserve">        graduate_avatar_role primary_role</w:t>
        <w:br/>
        <w:t xml:space="preserve">        research_domain research_domains</w:t>
        <w:br/>
        <w:t xml:space="preserve">        academic_complexity academic_expertise</w:t>
        <w:br/>
        <w:t xml:space="preserve">        jsonb simulated_academic_background</w:t>
        <w:br/>
        <w:t xml:space="preserve">        integer years_of_academic_experience</w:t>
        <w:br/>
        <w:t xml:space="preserve">        integer research_publications</w:t>
        <w:br/>
        <w:t xml:space="preserve">        integer successful_students_mentored</w:t>
        <w:br/>
        <w:t xml:space="preserve">        boolean can_guide_thesis_writing</w:t>
        <w:br/>
        <w:t xml:space="preserve">        boolean can_provide_methodology_advice</w:t>
        <w:br/>
        <w:t xml:space="preserve">        boolean can_review_academic_writing</w:t>
        <w:br/>
        <w:t xml:space="preserve">        boolean can_suggest_research_directions</w:t>
        <w:br/>
        <w:t xml:space="preserve">        boolean can_provide_career_guidance</w:t>
        <w:br/>
        <w:t xml:space="preserve">        boolean can_facilitate_peer_review</w:t>
        <w:br/>
        <w:t xml:space="preserve">        integer academic_formality_level</w:t>
        <w:br/>
        <w:t xml:space="preserve">        varchar encouragement_style</w:t>
        <w:br/>
        <w:t xml:space="preserve">        varchar feedback_approach</w:t>
        <w:br/>
        <w:t xml:space="preserve">        text mentorship_philosophy</w:t>
        <w:br/>
        <w:t xml:space="preserve">        varchar research_guidance_style</w:t>
        <w:br/>
        <w:t xml:space="preserve">        varchar writing_feedback_focus</w:t>
        <w:br/>
        <w:t xml:space="preserve">        boolean networking_facilitation</w:t>
        <w:br/>
        <w:t xml:space="preserve">        boolean conference_preparation_support</w:t>
        <w:br/>
        <w:t xml:space="preserve">        boolean publication_strategy_guidance</w:t>
        <w:br/>
        <w:t xml:space="preserve">        boolean academic_career_counseling</w:t>
        <w:br/>
        <w:t xml:space="preserve">        jsonb theoretical_frameworks_expertise</w:t>
        <w:br/>
        <w:t xml:space="preserve">        jsonb methodology_expertise</w:t>
        <w:br/>
        <w:t xml:space="preserve">        jsonb statistical_analysis_capabilities</w:t>
        <w:br/>
        <w:t xml:space="preserve">        jsonb academic_writing_specializations</w:t>
        <w:br/>
        <w:t xml:space="preserve">        boolean is_active</w:t>
        <w:br/>
        <w:t xml:space="preserve">        varchar version</w:t>
        <w:br/>
        <w:t xml:space="preserve">        date last_knowledge_updat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avatar_content {</w:t>
        <w:br/>
        <w:t xml:space="preserve">        uuid variation_id PK</w:t>
        <w:br/>
        <w:t xml:space="preserve">        uuid content_id FK</w:t>
        <w:br/>
        <w:t xml:space="preserve">        uuid avatar_id FK</w:t>
        <w:br/>
        <w:t xml:space="preserve">        text theoretical_perspective</w:t>
        <w:br/>
        <w:t xml:space="preserve">        jsonb methodology_emphasis</w:t>
        <w:br/>
        <w:t xml:space="preserve">        text critical_analysis_approach</w:t>
        <w:br/>
        <w:t xml:space="preserve">        jsonb research_applications</w:t>
        <w:br/>
        <w:t xml:space="preserve">        jsonb thesis_integration_suggestions</w:t>
        <w:br/>
        <w:t xml:space="preserve">        jsonb publication_potential_assessment</w:t>
        <w:br/>
        <w:t xml:space="preserve">        text scholarly_tone_adaptation</w:t>
        <w:br/>
        <w:t xml:space="preserve">        jsonb discussion_facilitation</w:t>
        <w:br/>
        <w:t xml:space="preserve">        jsonb peer_review_guidance</w:t>
        <w:br/>
        <w:t xml:space="preserve">        jsonb skill_development_roadmap</w:t>
        <w:br/>
        <w:t xml:space="preserve">        jsonb research_milestone_guidance</w:t>
        <w:br/>
        <w:t xml:space="preserve">        jsonb academic_networking_advice</w:t>
        <w:br/>
        <w:t xml:space="preserve">        jsonb thesis_writing_support</w:t>
        <w:br/>
        <w:t xml:space="preserve">        jsonb literature_review_strategy</w:t>
        <w:br/>
        <w:t xml:space="preserve">        jsonb methodology_selection_criteria</w:t>
        <w:br/>
        <w:t xml:space="preserve">        jsonb academic_job_market_preparation</w:t>
        <w:br/>
        <w:t xml:space="preserve">        jsonb industry_transition_advice</w:t>
        <w:br/>
        <w:t xml:space="preserve">        jsonb conference_presentation_tips</w:t>
        <w:br/>
        <w:t xml:space="preserve">        timestamptz created_at</w:t>
        <w:br/>
        <w:t xml:space="preserve">    }</w:t>
        <w:br/>
        <w:t xml:space="preserve"/>
        <w:br/>
        <w:t xml:space="preserve">    %% Graduate Assessment System</w:t>
        <w:br/>
        <w:t xml:space="preserve">    graduate_assessments {</w:t>
        <w:br/>
        <w:t xml:space="preserve">        uuid assessment_id PK</w:t>
        <w:br/>
        <w:t xml:space="preserve">        uuid unit_id FK</w:t>
        <w:br/>
        <w:t xml:space="preserve">        varchar assessment_code</w:t>
        <w:br/>
        <w:t xml:space="preserve">        varchar title</w:t>
        <w:br/>
        <w:t xml:space="preserve">        text description</w:t>
        <w:br/>
        <w:t xml:space="preserve">        varchar assessment_type</w:t>
        <w:br/>
        <w:t xml:space="preserve">        integer academic_rigor_level</w:t>
        <w:br/>
        <w:t xml:space="preserve">        boolean research_component_required</w:t>
        <w:br/>
        <w:t xml:space="preserve">        integer estimated_completion_hours</w:t>
        <w:br/>
        <w:t xml:space="preserve">        integer preparation_time_hours</w:t>
        <w:br/>
        <w:t xml:space="preserve">        boolean deadline_flexibility</w:t>
        <w:br/>
        <w:t xml:space="preserve">        integer total_possible_points</w:t>
        <w:br/>
        <w:t xml:space="preserve">        integer minimum_passing_score</w:t>
        <w:br/>
        <w:t xml:space="preserve">        decimal theoretical_understanding_weight</w:t>
        <w:br/>
        <w:t xml:space="preserve">        decimal methodology_application_weight</w:t>
        <w:br/>
        <w:t xml:space="preserve">        decimal critical_analysis_weight</w:t>
        <w:br/>
        <w:t xml:space="preserve">        decimal academic_writing_weight</w:t>
        <w:br/>
        <w:t xml:space="preserve">        boolean original_thinking_required</w:t>
        <w:br/>
        <w:t xml:space="preserve">        boolean peer_review_component</w:t>
        <w:br/>
        <w:t xml:space="preserve">        boolean presentation_component</w:t>
        <w:br/>
        <w:t xml:space="preserve">        boolean collaboration_component</w:t>
        <w:br/>
        <w:t xml:space="preserve">        jsonb citation_requirements</w:t>
        <w:br/>
        <w:t xml:space="preserve">        jsonb writing_style_requirements</w:t>
        <w:br/>
        <w:t xml:space="preserve">        jsonb length_requirements</w:t>
        <w:br/>
        <w:t xml:space="preserve">        jsonb formatting_standards</w:t>
        <w:br/>
        <w:t xml:space="preserve">        text instructions</w:t>
        <w:br/>
        <w:t xml:space="preserve">        jsonb grading_rubric</w:t>
        <w:br/>
        <w:t xml:space="preserve">        jsonb submission_guidelines</w:t>
        <w:br/>
        <w:t xml:space="preserve">        jsonb academic_integrity_requirements</w:t>
        <w:br/>
        <w:t xml:space="preserve">        varchar feedback_timeline</w:t>
        <w:br/>
        <w:t xml:space="preserve">        integer revision_opportunities</w:t>
        <w:br/>
        <w:t xml:space="preserve">        boolean peer_feedback_component</w:t>
        <w:br/>
        <w:t xml:space="preserve">        boolean self_evaluation_component</w:t>
        <w:br/>
        <w:t xml:space="preserve">        integer career_relevance</w:t>
        <w:br/>
        <w:t xml:space="preserve">        jsonb portfolio_contribution</w:t>
        <w:br/>
        <w:t xml:space="preserve">        jsonb publication_potential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assessment_questions {</w:t>
        <w:br/>
        <w:t xml:space="preserve">        uuid question_id PK</w:t>
        <w:br/>
        <w:t xml:space="preserve">        uuid assessment_id FK</w:t>
        <w:br/>
        <w:t xml:space="preserve">        text question_text</w:t>
        <w:br/>
        <w:t xml:space="preserve">        varchar question_type</w:t>
        <w:br/>
        <w:t xml:space="preserve">        integer points_possible</w:t>
        <w:br/>
        <w:t xml:space="preserve">        integer cognitive_complexity</w:t>
        <w:br/>
        <w:t xml:space="preserve">        jsonb research_skills_assessed</w:t>
        <w:br/>
        <w:t xml:space="preserve">        jsonb theoretical_knowledge_required</w:t>
        <w:br/>
        <w:t xml:space="preserve">        text background_context</w:t>
        <w:br/>
        <w:t xml:space="preserve">        text theoretical_framework</w:t>
        <w:br/>
        <w:t xml:space="preserve">        text methodology_considerations</w:t>
        <w:br/>
        <w:t xml:space="preserve">        jsonb evaluation_criteria</w:t>
        <w:br/>
        <w:t xml:space="preserve">        jsonb exemplary_response_characteristics</w:t>
        <w:br/>
        <w:t xml:space="preserve">        jsonb common_mistakes_to_avoid</w:t>
        <w:br/>
        <w:t xml:space="preserve">        jsonb required_readings</w:t>
        <w:br/>
        <w:t xml:space="preserve">        jsonb supplementary_resources</w:t>
        <w:br/>
        <w:t xml:space="preserve">        jsonb citation_expectations</w:t>
        <w:br/>
        <w:t xml:space="preserve">        jsonb research_methods_application</w:t>
        <w:br/>
        <w:t xml:space="preserve">        jsonb data_analysis_requirements</w:t>
        <w:br/>
        <w:t xml:space="preserve">        jsonb ethical_considerations</w:t>
        <w:br/>
        <w:t xml:space="preserve">        jsonb guiding_questions</w:t>
        <w:br/>
        <w:t xml:space="preserve">        jsonb conceptual_framework</w:t>
        <w:br/>
        <w:t xml:space="preserve">        jsonb suggested_approach</w:t>
        <w:br/>
        <w:t xml:space="preserve">        jsonb writing_style_requirements</w:t>
        <w:br/>
        <w:t xml:space="preserve">        jsonb structure_expectations</w:t>
        <w:br/>
        <w:t xml:space="preserve">        jsonb evidence_requirements</w:t>
        <w:br/>
        <w:t xml:space="preserve">        decimal average_score</w:t>
        <w:br/>
        <w:t xml:space="preserve">        decimal completion_rate</w:t>
        <w:br/>
        <w:t xml:space="preserve">        integer time_spent_average</w:t>
        <w:br/>
        <w:t xml:space="preserve">        integer order_index</w:t>
        <w:br/>
        <w:t xml:space="preserve">        boolean is_activ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thesis_work {</w:t>
        <w:br/>
        <w:t xml:space="preserve">        uuid thesis_id PK</w:t>
        <w:br/>
        <w:t xml:space="preserve">        uuid user_id</w:t>
        <w:br/>
        <w:t xml:space="preserve">        uuid project_id FK</w:t>
        <w:br/>
        <w:t xml:space="preserve">        varchar thesis_title</w:t>
        <w:br/>
        <w:t xml:space="preserve">        graduate_program_type thesis_type</w:t>
        <w:br/>
        <w:t xml:space="preserve">        research_domain research_domain</w:t>
        <w:br/>
        <w:t xml:space="preserve">        research_methodology methodology</w:t>
        <w:br/>
        <w:t xml:space="preserve">        uuid primary_advisor_id</w:t>
        <w:br/>
        <w:t xml:space="preserve">        jsonb committee_members</w:t>
        <w:br/>
        <w:t xml:space="preserve">        uuid external_examiner_id</w:t>
        <w:br/>
        <w:t xml:space="preserve">        integer total_planned_chapters</w:t>
        <w:br/>
        <w:t xml:space="preserve">        integer chapters_completed</w:t>
        <w:br/>
        <w:t xml:space="preserve">        integer current_chapter</w:t>
        <w:br/>
        <w:t xml:space="preserve">        integer word_count_current</w:t>
        <w:br/>
        <w:t xml:space="preserve">        integer word_count_target</w:t>
        <w:br/>
        <w:t xml:space="preserve">        date proposal_defense_date</w:t>
        <w:br/>
        <w:t xml:space="preserve">        date proposal_approval_date</w:t>
        <w:br/>
        <w:t xml:space="preserve">        date comprehensive_exam_date</w:t>
        <w:br/>
        <w:t xml:space="preserve">        date candidacy_date</w:t>
        <w:br/>
        <w:t xml:space="preserve">        date thesis_defense_date</w:t>
        <w:br/>
        <w:t xml:space="preserve">        date final_submission_date</w:t>
        <w:br/>
        <w:t xml:space="preserve">        decimal literature_review_progress</w:t>
        <w:br/>
        <w:t xml:space="preserve">        decimal methodology_section_progress</w:t>
        <w:br/>
        <w:t xml:space="preserve">        decimal data_collection_progress</w:t>
        <w:br/>
        <w:t xml:space="preserve">        decimal analysis_progress</w:t>
        <w:br/>
        <w:t xml:space="preserve">        decimal writing_progress</w:t>
        <w:br/>
        <w:t xml:space="preserve">        decimal revision_progress</w:t>
        <w:br/>
        <w:t xml:space="preserve">        integer academic_writing_quality</w:t>
        <w:br/>
        <w:t xml:space="preserve">        integer research_rigor_level</w:t>
        <w:br/>
        <w:t xml:space="preserve">        integer original_contribution_significance</w:t>
        <w:br/>
        <w:t xml:space="preserve">        integer methodology_appropriateness</w:t>
        <w:br/>
        <w:t xml:space="preserve">        jsonb research_questions</w:t>
        <w:br/>
        <w:t xml:space="preserve">        jsonb theoretical_framework</w:t>
        <w:br/>
        <w:t xml:space="preserve">        jsonb key_contributions</w:t>
        <w:br/>
        <w:t xml:space="preserve">        jsonb implications_for_field</w:t>
        <w:br/>
        <w:t xml:space="preserve">        jsonb limitations_and_constraints</w:t>
        <w:br/>
        <w:t xml:space="preserve">        jsonb future_research_directions</w:t>
        <w:br/>
        <w:t xml:space="preserve">        varchar advisor_meetings_frequency</w:t>
        <w:br/>
        <w:t xml:space="preserve">        jsonb committee_feedback</w:t>
        <w:br/>
        <w:t xml:space="preserve">        jsonb peer_review_feedback</w:t>
        <w:br/>
        <w:t xml:space="preserve">        boolean writing_center_support</w:t>
        <w:br/>
        <w:t xml:space="preserve">        jsonb publication_plans</w:t>
        <w:br/>
        <w:t xml:space="preserve">        jsonb conference_presentation_plans</w:t>
        <w:br/>
        <w:t xml:space="preserve">        jsonb potential_impact_assessment</w:t>
        <w:br/>
        <w:t xml:space="preserve">        jsonb media_and_outreach_plans</w:t>
        <w:br/>
        <w:t xml:space="preserve">        varchar defense_outcome</w:t>
        <w:br/>
        <w:t xml:space="preserve">        varchar final_grade</w:t>
        <w:br/>
        <w:t xml:space="preserve">        jsonb committee_recommendations</w:t>
        <w:br/>
        <w:t xml:space="preserve">        jsonb post_defense_revisions_required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Graduate Learning Progress &amp; Analytics</w:t>
        <w:br/>
        <w:t xml:space="preserve">    graduate_progress {</w:t>
        <w:br/>
        <w:t xml:space="preserve">        uuid progress_id PK</w:t>
        <w:br/>
        <w:t xml:space="preserve">        uuid user_id</w:t>
        <w:br/>
        <w:t xml:space="preserve">        uuid unit_id FK</w:t>
        <w:br/>
        <w:t xml:space="preserve">        academic_progress status</w:t>
        <w:br/>
        <w:t xml:space="preserve">        decimal completion_percentage</w:t>
        <w:br/>
        <w:t xml:space="preserve">        integer academic_mastery_level</w:t>
        <w:br/>
        <w:t xml:space="preserve">        decimal total_study_hours</w:t>
        <w:br/>
        <w:t xml:space="preserve">        integer deep_work_sessions</w:t>
        <w:br/>
        <w:t xml:space="preserve">        decimal average_session_duration_hours</w:t>
        <w:br/>
        <w:t xml:space="preserve">        integer optimal_session_duration</w:t>
        <w:br/>
        <w:t xml:space="preserve">        decimal reading_completion_rate</w:t>
        <w:br/>
        <w:t xml:space="preserve">        integer note_taking_quality</w:t>
        <w:br/>
        <w:t xml:space="preserve">        integer discussion_participation_level</w:t>
        <w:br/>
        <w:t xml:space="preserve">        integer critical_thinking_demonstration</w:t>
        <w:br/>
        <w:t xml:space="preserve">        integer literature_review_skills</w:t>
        <w:br/>
        <w:t xml:space="preserve">        integer methodology_understanding</w:t>
        <w:br/>
        <w:t xml:space="preserve">        integer data_analysis_proficiency</w:t>
        <w:br/>
        <w:t xml:space="preserve">        integer academic_writing_improvement</w:t>
        <w:br/>
        <w:t xml:space="preserve">        integer theoretical_understanding</w:t>
        <w:br/>
        <w:t xml:space="preserve">        integer practical_application_ability</w:t>
        <w:br/>
        <w:t xml:space="preserve">        integer synthesis_and_integration</w:t>
        <w:br/>
        <w:t xml:space="preserve">        integer original_thinking_development</w:t>
        <w:br/>
        <w:t xml:space="preserve">        integer peer_collaboration_engagement</w:t>
        <w:br/>
        <w:t xml:space="preserve">        boolean peer_review_participation</w:t>
        <w:br/>
        <w:t xml:space="preserve">        integer academic_discussions_contributed</w:t>
        <w:br/>
        <w:t xml:space="preserve">        integer knowledge_sharing_instances</w:t>
        <w:br/>
        <w:t xml:space="preserve">        boolean research_project_application</w:t>
        <w:br/>
        <w:t xml:space="preserve">        boolean thesis_work_integration</w:t>
        <w:br/>
        <w:t xml:space="preserve">        boolean publication_potential_identified</w:t>
        <w:br/>
        <w:t xml:space="preserve">        boolean conference_presentation_opportunity</w:t>
        <w:br/>
        <w:t xml:space="preserve">        integer subject_matter_confidence</w:t>
        <w:br/>
        <w:t xml:space="preserve">        integer research_confidence</w:t>
        <w:br/>
        <w:t xml:space="preserve">        integer academic_writing_confidence</w:t>
        <w:br/>
        <w:t xml:space="preserve">        integer presentation_confidence</w:t>
        <w:br/>
        <w:t xml:space="preserve">        integer procrastination_level</w:t>
        <w:br/>
        <w:t xml:space="preserve">        integer time_management_effectiveness</w:t>
        <w:br/>
        <w:t xml:space="preserve">        decimal study_schedule_adherence</w:t>
        <w:br/>
        <w:t xml:space="preserve">        integer deadline_management_success</w:t>
        <w:br/>
        <w:t xml:space="preserve">        decimal reading_goals_met</w:t>
        <w:br/>
        <w:t xml:space="preserve">        integer writing_milestones_reached</w:t>
        <w:br/>
        <w:t xml:space="preserve">        integer research_benchmarks_achieved</w:t>
        <w:br/>
        <w:t xml:space="preserve">        integer learning_objectives_mastered</w:t>
        <w:br/>
        <w:t xml:space="preserve">        timestamptz first_accessed_at</w:t>
        <w:br/>
        <w:t xml:space="preserve">        timestamptz last_accessed_at</w:t>
        <w:br/>
        <w:t xml:space="preserve">        timestamptz completed_at</w:t>
        <w:br/>
        <w:t xml:space="preserve">        timestamptz research_applied_at</w:t>
        <w:br/>
        <w:t xml:space="preserve">        text learning_reflections</w:t>
        <w:br/>
        <w:t xml:space="preserve">        jsonb key_insights</w:t>
        <w:br/>
        <w:t xml:space="preserve">        jsonb challenges_encountered</w:t>
        <w:br/>
        <w:t xml:space="preserve">        jsonb breakthrough_moments</w:t>
        <w:br/>
        <w:t xml:space="preserve">        jsonb follow_up_research_interests</w:t>
        <w:br/>
        <w:t xml:space="preserve">        jsonb additional_reading_identified</w:t>
        <w:br/>
        <w:t xml:space="preserve">        jsonb skill_development_priorities</w:t>
        <w:br/>
        <w:t xml:space="preserve">        jsonb academic_networking_opportuniti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skill_development {</w:t>
        <w:br/>
        <w:t xml:space="preserve">        uuid development_id PK</w:t>
        <w:br/>
        <w:t xml:space="preserve">        uuid user_id</w:t>
        <w:br/>
        <w:t xml:space="preserve">        uuid skill_id FK</w:t>
        <w:br/>
        <w:t xml:space="preserve">        integer current_proficiency</w:t>
        <w:br/>
        <w:t xml:space="preserve">        integer target_proficiency</w:t>
        <w:br/>
        <w:t xml:space="preserve">        jsonb proficiency_trajectory</w:t>
        <w:br/>
        <w:t xml:space="preserve">        date learning_start_date</w:t>
        <w:br/>
        <w:t xml:space="preserve">        date target_mastery_date</w:t>
        <w:br/>
        <w:t xml:space="preserve">        date thesis_application_date</w:t>
        <w:br/>
        <w:t xml:space="preserve">        date research_application_date</w:t>
        <w:br/>
        <w:t xml:space="preserve">        date teaching_application_date</w:t>
        <w:br/>
        <w:t xml:space="preserve">        integer research_projects_applied</w:t>
        <w:br/>
        <w:t xml:space="preserve">        integer academic_papers_utilized</w:t>
        <w:br/>
        <w:t xml:space="preserve">        integer conference_presentations_featured</w:t>
        <w:br/>
        <w:t xml:space="preserve">        integer peer_teaching_instances</w:t>
        <w:br/>
        <w:t xml:space="preserve">        boolean advisor_recognition</w:t>
        <w:br/>
        <w:t xml:space="preserve">        boolean peer_acknowledgment</w:t>
        <w:br/>
        <w:t xml:space="preserve">        boolean conference_feedback_positive</w:t>
        <w:br/>
        <w:t xml:space="preserve">        boolean publication_contribution</w:t>
        <w:br/>
        <w:t xml:space="preserve">        decimal formal_coursework_hours</w:t>
        <w:br/>
        <w:t xml:space="preserve">        decimal independent_study_hours</w:t>
        <w:br/>
        <w:t xml:space="preserve">        decimal research_application_hours</w:t>
        <w:br/>
        <w:t xml:space="preserve">        decimal peer_collaboration_hours</w:t>
        <w:br/>
        <w:t xml:space="preserve">        integer theoretical_understanding</w:t>
        <w:br/>
        <w:t xml:space="preserve">        integer practical_application_ability</w:t>
        <w:br/>
        <w:t xml:space="preserve">        integer research_methodology_connection</w:t>
        <w:br/>
        <w:t xml:space="preserve">        integer teaching_and_explanation_ability</w:t>
        <w:br/>
        <w:t xml:space="preserve">        integer thesis_contribution_significance</w:t>
        <w:br/>
        <w:t xml:space="preserve">        integer publication_readiness_level</w:t>
        <w:br/>
        <w:t xml:space="preserve">        integer academic_career_relevance</w:t>
        <w:br/>
        <w:t xml:space="preserve">        integer industry_transferability</w:t>
        <w:br/>
        <w:t xml:space="preserve">        varchar primary_learning_context</w:t>
        <w:br/>
        <w:t xml:space="preserve">        jsonb mentor_guidance_received</w:t>
        <w:br/>
        <w:t xml:space="preserve">        jsonb peer_learning_contributions</w:t>
        <w:br/>
        <w:t xml:space="preserve">        integer conferences_attended_for_skill</w:t>
        <w:br/>
        <w:t xml:space="preserve">        integer experts_networked_with</w:t>
        <w:br/>
        <w:t xml:space="preserve">        integer study_groups_participated</w:t>
        <w:br/>
        <w:t xml:space="preserve">        integer academic_communities_joined</w:t>
        <w:br/>
        <w:t xml:space="preserve">        jsonb current_learning_resources</w:t>
        <w:br/>
        <w:t xml:space="preserve">        jsonb advanced_skill_development_plan</w:t>
        <w:br/>
        <w:t xml:space="preserve">        jsonb research_application_opportunities</w:t>
        <w:br/>
        <w:t xml:space="preserve">        jsonb teaching_and_mentoring_plan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graduate_study_sessions {</w:t>
        <w:br/>
        <w:t xml:space="preserve">        uuid session_id PK</w:t>
        <w:br/>
        <w:t xml:space="preserve">        uuid user_id</w:t>
        <w:br/>
        <w:t xml:space="preserve">        varchar session_type</w:t>
        <w:br/>
        <w:t xml:space="preserve">        varchar academic_focus</w:t>
        <w:br/>
        <w:t xml:space="preserve">        timestamptz started_at</w:t>
        <w:br/>
        <w:t xml:space="preserve">        timestamptz ended_at</w:t>
        <w:br/>
        <w:t xml:space="preserve">        integer planned_duration_hours</w:t>
        <w:br/>
        <w:t xml:space="preserve">        decimal actual_duration_hours</w:t>
        <w:br/>
        <w:t xml:space="preserve">        uuid units_studied</w:t>
        <w:br/>
        <w:t xml:space="preserve">        jsonb readings_completed</w:t>
        <w:br/>
        <w:t xml:space="preserve">        integer notes_taken_pages</w:t>
        <w:br/>
        <w:t xml:space="preserve">        jsonb concepts_mastered</w:t>
        <w:br/>
        <w:t xml:space="preserve">        integer focus_quality</w:t>
        <w:br/>
        <w:t xml:space="preserve">        integer comprehension_self_rating</w:t>
        <w:br/>
        <w:t xml:space="preserve">        integer productivity_rating</w:t>
        <w:br/>
        <w:t xml:space="preserve">        integer academic_satisfaction</w:t>
        <w:br/>
        <w:t xml:space="preserve">        boolean critical_analysis_performed</w:t>
        <w:br/>
        <w:t xml:space="preserve">        boolean original_insights_developed</w:t>
        <w:br/>
        <w:t xml:space="preserve">        boolean connections_to_research_made</w:t>
        <w:br/>
        <w:t xml:space="preserve">        boolean thesis_work_advanced</w:t>
        <w:br/>
        <w:t xml:space="preserve">        varchar study_location</w:t>
        <w:br/>
        <w:t xml:space="preserve">        boolean collaboration_involved</w:t>
        <w:br/>
        <w:t xml:space="preserve">        integer peer_discussion_time_minutes</w:t>
        <w:br/>
        <w:t xml:space="preserve">        boolean advisor_consultation</w:t>
        <w:br/>
        <w:t xml:space="preserve">        jsonb difficulties_encountered</w:t>
        <w:br/>
        <w:t xml:space="preserve">        jsonb support_resources_used</w:t>
        <w:br/>
        <w:t xml:space="preserve">        integer procrastination_time_minutes</w:t>
        <w:br/>
        <w:t xml:space="preserve">        integer interruption_frequency</w:t>
        <w:br/>
        <w:t xml:space="preserve">        decimal learning_objectives_met</w:t>
        <w:br/>
        <w:t xml:space="preserve">        boolean breakthrough_understanding</w:t>
        <w:br/>
        <w:t xml:space="preserve">        jsonb research_questions_generated</w:t>
        <w:br/>
        <w:t xml:space="preserve">        jsonb follow_up_actions_identified</w:t>
        <w:br/>
        <w:t xml:space="preserve">        text session_reflection</w:t>
        <w:br/>
        <w:t xml:space="preserve">        jsonb key_takeaways</w:t>
        <w:br/>
        <w:t xml:space="preserve">        jsonb areas_needing_more_work</w:t>
        <w:br/>
        <w:t xml:space="preserve">        jsonb next_session_planning</w:t>
        <w:br/>
        <w:t xml:space="preserve">        timestamptz created_at</w:t>
        <w:br/>
        <w:t xml:space="preserve">    }</w:t>
        <w:br/>
        <w:t xml:space="preserve"/>
        <w:br/>
        <w:t xml:space="preserve">    graduate_performance_analytics {</w:t>
        <w:br/>
        <w:t xml:space="preserve">        uuid analytics_id PK</w:t>
        <w:br/>
        <w:t xml:space="preserve">        uuid user_id</w:t>
        <w:br/>
        <w:t xml:space="preserve">        date analysis_date</w:t>
        <w:br/>
        <w:t xml:space="preserve">        decimal overall_gpa</w:t>
        <w:br/>
        <w:t xml:space="preserve">        integer courses_completed</w:t>
        <w:br/>
        <w:t xml:space="preserve">        integer courses_in_progress</w:t>
        <w:br/>
        <w:t xml:space="preserve">        integer credit_hours_completed</w:t>
        <w:br/>
        <w:t xml:space="preserve">        decimal thesis_progress_percentage</w:t>
        <w:br/>
        <w:t xml:space="preserve">        integer research_projects_active</w:t>
        <w:br/>
        <w:t xml:space="preserve">        integer research_milestones_achieved</w:t>
        <w:br/>
        <w:t xml:space="preserve">        integer publications_in_progress</w:t>
        <w:br/>
        <w:t xml:space="preserve">        decimal average_skill_proficiency</w:t>
        <w:br/>
        <w:t xml:space="preserve">        integer research_skills_mastered</w:t>
        <w:br/>
        <w:t xml:space="preserve">        integer methodology_competencies</w:t>
        <w:br/>
        <w:t xml:space="preserve">        decimal academic_writing_improvement</w:t>
        <w:br/>
        <w:t xml:space="preserve">        decimal weekly_study_hours</w:t>
        <w:br/>
        <w:t xml:space="preserve">        decimal deep_work_sessions_per_week</w:t>
        <w:br/>
        <w:t xml:space="preserve">        decimal average_session_focus_quality</w:t>
        <w:br/>
        <w:t xml:space="preserve">        decimal time_management_effectiveness</w:t>
        <w:br/>
        <w:t xml:space="preserve">        integer peer_collaboration_frequency</w:t>
        <w:br/>
        <w:t xml:space="preserve">        integer academic_discussion_participation</w:t>
        <w:br/>
        <w:t xml:space="preserve">        integer conference_attendance</w:t>
        <w:br/>
        <w:t xml:space="preserve">        integer networking_events_attended</w:t>
        <w:br/>
        <w:t xml:space="preserve">        integer papers_submitted</w:t>
        <w:br/>
        <w:t xml:space="preserve">        integer presentations_given</w:t>
        <w:br/>
        <w:t xml:space="preserve">        integer citations_received</w:t>
        <w:br/>
        <w:t xml:space="preserve">        integer academic_recognition_events</w:t>
        <w:br/>
        <w:t xml:space="preserve">        integer professional_skills_developed</w:t>
        <w:br/>
        <w:t xml:space="preserve">        integer industry_connections_made</w:t>
        <w:br/>
        <w:t xml:space="preserve">        decimal job_market_preparation_progress</w:t>
        <w:br/>
        <w:t xml:space="preserve">        integer career_readiness_score</w:t>
        <w:br/>
        <w:t xml:space="preserve">        decimal academic_confidence_average</w:t>
        <w:br/>
        <w:t xml:space="preserve">        decimal research_confidence_level</w:t>
        <w:br/>
        <w:t xml:space="preserve">        decimal thesis_confidence_rating</w:t>
        <w:br/>
        <w:t xml:space="preserve">        decimal overall_program_satisfaction</w:t>
        <w:br/>
        <w:t xml:space="preserve">        decimal learning_efficiency_rate</w:t>
        <w:br/>
        <w:t xml:space="preserve">        decimal research_productivity_score</w:t>
        <w:br/>
        <w:t xml:space="preserve">        decimal academic_writing_productivity</w:t>
        <w:br/>
        <w:t xml:space="preserve">        decimal career_goal_progress</w:t>
        <w:br/>
        <w:t xml:space="preserve">        jsonb skill_development_priorities</w:t>
        <w:br/>
        <w:t xml:space="preserve">        integer research_direction_clarity</w:t>
        <w:br/>
        <w:t xml:space="preserve">        integer post_graduation_preparation_score</w:t>
        <w:br/>
        <w:t xml:space="preserve">        integer peer_performance_percentile</w:t>
        <w:br/>
        <w:t xml:space="preserve">        decimal program_average_comparison</w:t>
        <w:br/>
        <w:t xml:space="preserve">        decimal improvement_rate</w:t>
        <w:br/>
        <w:t xml:space="preserve">        timestamptz created_at</w:t>
        <w:br/>
        <w:t xml:space="preserve">    }</w:t>
        <w:br/>
        <w:t xml:space="preserve"/>
        <w:br/>
        <w:t xml:space="preserve">    %% Semantic Search &amp; Academic Intelligence</w:t>
        <w:br/>
        <w:t xml:space="preserve">    academic_embedding_models {</w:t>
        <w:br/>
        <w:t xml:space="preserve">        uuid model_id PK</w:t>
        <w:br/>
        <w:t xml:space="preserve">        varchar model_name UK</w:t>
        <w:br/>
        <w:t xml:space="preserve">        varchar provider</w:t>
        <w:br/>
        <w:t xml:space="preserve">        varchar model_version</w:t>
        <w:br/>
        <w:t xml:space="preserve">        integer embedding_dimensions</w:t>
        <w:br/>
        <w:t xml:space="preserve">        research_domain research_domains_optimized</w:t>
        <w:br/>
        <w:t xml:space="preserve">        academic_complexity academic_levels_supported</w:t>
        <w:br/>
        <w:t xml:space="preserve">        boolean scholarly_content_optimized</w:t>
        <w:br/>
        <w:t xml:space="preserve">        integer context_window</w:t>
        <w:br/>
        <w:t xml:space="preserve">        decimal accuracy_score</w:t>
        <w:br/>
        <w:t xml:space="preserve">        decimal academic_precision_score</w:t>
        <w:br/>
        <w:t xml:space="preserve">        boolean citation_understanding</w:t>
        <w:br/>
        <w:t xml:space="preserve">        decimal theoretical_content_performance</w:t>
        <w:br/>
        <w:t xml:space="preserve">        decimal methodology_content_performance</w:t>
        <w:br/>
        <w:t xml:space="preserve">        decimal interdisciplinary_capability</w:t>
        <w:br/>
        <w:t xml:space="preserve">        boolean is_active</w:t>
        <w:br/>
        <w:t xml:space="preserve">        boolean is_primary</w:t>
        <w:br/>
        <w:t xml:space="preserve">        jsonb computational_requirements</w:t>
        <w:br/>
        <w:t xml:space="preserve">        timestamptz created_at</w:t>
        <w:br/>
        <w:t xml:space="preserve">    }</w:t>
        <w:br/>
        <w:t xml:space="preserve"/>
        <w:br/>
        <w:t xml:space="preserve">    academic_content_embeddings {</w:t>
        <w:br/>
        <w:t xml:space="preserve">        uuid embedding_id PK</w:t>
        <w:br/>
        <w:t xml:space="preserve">        uuid content_id FK</w:t>
        <w:br/>
        <w:t xml:space="preserve">        uuid model_id FK</w:t>
        <w:br/>
        <w:t xml:space="preserve">        vector content_vector</w:t>
        <w:br/>
        <w:t xml:space="preserve">        vector theoretical_vector</w:t>
        <w:br/>
        <w:t xml:space="preserve">        vector methodological_vector</w:t>
        <w:br/>
        <w:t xml:space="preserve">        vector disciplinary_vector</w:t>
        <w:br/>
        <w:t xml:space="preserve">        vector citation_context_vector</w:t>
        <w:br/>
        <w:t xml:space="preserve">        vector research_question_vector</w:t>
        <w:br/>
        <w:t xml:space="preserve">        vector academic_writing_style_vector</w:t>
        <w:br/>
        <w:t xml:space="preserve">        varchar content_hash</w:t>
        <w:br/>
        <w:t xml:space="preserve">        integer token_count</w:t>
        <w:br/>
        <w:t xml:space="preserve">        jsonb academic_keywords</w:t>
        <w:br/>
        <w:t xml:space="preserve">        jsonb theoretical_frameworks</w:t>
        <w:br/>
        <w:t xml:space="preserve">        jsonb methodology_tags</w:t>
        <w:br/>
        <w:t xml:space="preserve">        decimal embedding_quality_score</w:t>
        <w:br/>
        <w:t xml:space="preserve">        decimal academic_relevance_score</w:t>
        <w:br/>
        <w:t xml:space="preserve">        decimal research_applicability_score</w:t>
        <w:br/>
        <w:t xml:space="preserve">        decimal theoretical_depth_score</w:t>
        <w:br/>
        <w:t xml:space="preserve">        integer search_frequency</w:t>
        <w:br/>
        <w:t xml:space="preserve">        decimal academic_match_accuracy</w:t>
        <w:br/>
        <w:t xml:space="preserve">        decimal user_relevance_rating</w:t>
        <w:br/>
        <w:t xml:space="preserve">        decimal citation_prediction_accuracy</w:t>
        <w:br/>
        <w:t xml:space="preserve">        timestamptz created_at</w:t>
        <w:br/>
        <w:t xml:space="preserve">    }</w:t>
        <w:br/>
        <w:t xml:space="preserve"/>
        <w:br/>
        <w:t xml:space="preserve">    academic_skill_content_mapping {</w:t>
        <w:br/>
        <w:t xml:space="preserve">        uuid mapping_id PK</w:t>
        <w:br/>
        <w:t xml:space="preserve">        uuid content_id FK</w:t>
        <w:br/>
        <w:t xml:space="preserve">        uuid skill_id FK</w:t>
        <w:br/>
        <w:t xml:space="preserve">        decimal relevance_score</w:t>
        <w:br/>
        <w:t xml:space="preserve">        decimal skill_development_contribution</w:t>
        <w:br/>
        <w:t xml:space="preserve">        decimal research_application_value</w:t>
        <w:br/>
        <w:t xml:space="preserve">        decimal theoretical_foundation_contribution</w:t>
        <w:br/>
        <w:t xml:space="preserve">        decimal methodology_skill_development</w:t>
        <w:br/>
        <w:t xml:space="preserve">        decimal critical_thinking_enhancement</w:t>
        <w:br/>
        <w:t xml:space="preserve">        decimal academic_writing_improvement</w:t>
        <w:br/>
        <w:t xml:space="preserve">        decimal thesis_applicability</w:t>
        <w:br/>
        <w:t xml:space="preserve">        decimal publication_preparation_value</w:t>
        <w:br/>
        <w:t xml:space="preserve">        decimal conference_presentation_relevance</w:t>
        <w:br/>
        <w:t xml:space="preserve">        boolean introduces_skill</w:t>
        <w:br/>
        <w:t xml:space="preserve">        boolean develops_skill</w:t>
        <w:br/>
        <w:t xml:space="preserve">        boolean masters_skill</w:t>
        <w:br/>
        <w:t xml:space="preserve">        boolean applies_skill_to_research</w:t>
        <w:br/>
        <w:t xml:space="preserve">        boolean enables_peer_teaching</w:t>
        <w:br/>
        <w:t xml:space="preserve">        boolean requires_deep_study</w:t>
        <w:br/>
        <w:t xml:space="preserve">        decimal collaborative_learning_value</w:t>
        <w:br/>
        <w:t xml:space="preserve">        decimal independent_research_applicability</w:t>
        <w:br/>
        <w:t xml:space="preserve">        decimal academic_career_preparation</w:t>
        <w:br/>
        <w:t xml:space="preserve">        decimal industry_transition_value</w:t>
        <w:br/>
        <w:t xml:space="preserve">        decimal thought_leadership_potential</w:t>
        <w:br/>
        <w:t xml:space="preserve">        timestamptz created_at</w:t>
        <w:br/>
        <w:t xml:space="preserve">    }</w:t>
        <w:br/>
        <w:t xml:space="preserve"/>
        <w:br/>
        <w:t xml:space="preserve">    %% Graduate Analytics &amp; Academic Performance</w:t>
        <w:br/>
        <w:t xml:space="preserve">    graduate_learning_analytics {</w:t>
        <w:br/>
        <w:t xml:space="preserve">        uuid analytics_id PK</w:t>
        <w:br/>
        <w:t xml:space="preserve">        uuid user_id</w:t>
        <w:br/>
        <w:t xml:space="preserve">        date analysis_date</w:t>
        <w:br/>
        <w:t xml:space="preserve">        decimal daily_study_hours</w:t>
        <w:br/>
        <w:t xml:space="preserve">        integer deep_work_sessions</w:t>
        <w:br/>
        <w:t xml:space="preserve">        decimal average_session_duration</w:t>
        <w:br/>
        <w:t xml:space="preserve">        decimal academic_focus_quality</w:t>
        <w:br/>
        <w:t xml:space="preserve">        integer skills_in_development</w:t>
        <w:br/>
        <w:t xml:space="preserve">        integer skills_research_ready</w:t>
        <w:br/>
        <w:t xml:space="preserve">        integer skills_thesis_applied</w:t>
        <w:br/>
        <w:t xml:space="preserve">        integer skills_publication_ready</w:t>
        <w:br/>
        <w:t xml:space="preserve">        integer readings_completed</w:t>
        <w:br/>
        <w:t xml:space="preserve">        integer academic_discussions_participated</w:t>
        <w:br/>
        <w:t xml:space="preserve">        integer peer_collaborations</w:t>
        <w:br/>
        <w:t xml:space="preserve">        integer advisor_consultations</w:t>
        <w:br/>
        <w:t xml:space="preserve">        integer research_milestones_achieved</w:t>
        <w:br/>
        <w:t xml:space="preserve">        integer thesis_chapters_progressed</w:t>
        <w:br/>
        <w:t xml:space="preserve">        integer literature_review_papers_added</w:t>
        <w:br/>
        <w:t xml:space="preserve">        integer methodology_development_progress</w:t>
        <w:br/>
        <w:t xml:space="preserve">        integer academic_writing_pages</w:t>
        <w:br/>
        <w:t xml:space="preserve">        integer research_notes_created</w:t>
        <w:br/>
        <w:t xml:space="preserve">        integer critical_analyses_completed</w:t>
        <w:br/>
        <w:t xml:space="preserve">        integer presentations_prepared</w:t>
        <w:br/>
        <w:t xml:space="preserve">        integer conferences_attended</w:t>
        <w:br/>
        <w:t xml:space="preserve">        integer networking_contacts_made</w:t>
        <w:br/>
        <w:t xml:space="preserve">        integer publication_submissions</w:t>
        <w:br/>
        <w:t xml:space="preserve">        integer peer_review_activities</w:t>
        <w:br/>
        <w:t xml:space="preserve">        decimal comprehension_rate</w:t>
        <w:br/>
        <w:t xml:space="preserve">        decimal retention_rate</w:t>
        <w:br/>
        <w:t xml:space="preserve">        decimal application_success_rate</w:t>
        <w:br/>
        <w:t xml:space="preserve">        decimal academic_confidence_level</w:t>
        <w:br/>
        <w:t xml:space="preserve">        decimal research_confidence_rating</w:t>
        <w:br/>
        <w:t xml:space="preserve">        decimal thesis_progress_satisfaction</w:t>
        <w:br/>
        <w:t xml:space="preserve">        integer procrastination_incidents</w:t>
        <w:br/>
        <w:t xml:space="preserve">        decimal deadline_adherence_rate</w:t>
        <w:br/>
        <w:t xml:space="preserve">        decimal time_allocation_effectiveness</w:t>
        <w:br/>
        <w:t xml:space="preserve">        decimal study_group_participation</w:t>
        <w:br/>
        <w:t xml:space="preserve">        integer peer_teaching_instances</w:t>
        <w:br/>
        <w:t xml:space="preserve">        integer academic_mentoring_activities</w:t>
        <w:br/>
        <w:t xml:space="preserve">        integer department_event_attendance</w:t>
        <w:br/>
        <w:t xml:space="preserve">        integer citation_potential_score</w:t>
        <w:br/>
        <w:t xml:space="preserve">        integer academic_recognition_received</w:t>
        <w:br/>
        <w:t xml:space="preserve">        integer media_attention_events</w:t>
        <w:br/>
        <w:t xml:space="preserve">        integer industry_collaboration_contacts</w:t>
        <w:br/>
        <w:t xml:space="preserve">        timestamptz created_at</w:t>
        <w:br/>
        <w:t xml:space="preserve">    }</w:t>
        <w:br/>
        <w:t xml:space="preserve"/>
        <w:br/>
        <w:t xml:space="preserve">    academic_credibility_tracking {</w:t>
        <w:br/>
        <w:t xml:space="preserve">        uuid credibility_id PK</w:t>
        <w:br/>
        <w:t xml:space="preserve">        uuid user_id</w:t>
        <w:br/>
        <w:t xml:space="preserve">        date measurement_date</w:t>
        <w:br/>
        <w:t xml:space="preserve">        credibility_stage current_credibility_stage</w:t>
        <w:br/>
        <w:t xml:space="preserve">        decimal credibility_score</w:t>
        <w:br/>
        <w:t xml:space="preserve">        jsonb credibility_trajectory</w:t>
        <w:br/>
        <w:t xml:space="preserve">        integer publications_count</w:t>
        <w:br/>
        <w:t xml:space="preserve">        integer citations_received</w:t>
        <w:br/>
        <w:t xml:space="preserve">        integer h_index</w:t>
        <w:br/>
        <w:t xml:space="preserve">        integer research_projects_completed</w:t>
        <w:br/>
        <w:t xml:space="preserve">        integer academic_awards_received</w:t>
        <w:br/>
        <w:t xml:space="preserve">        integer fellowships_obtained</w:t>
        <w:br/>
        <w:t xml:space="preserve">        integer grants_awarded</w:t>
        <w:br/>
        <w:t xml:space="preserve">        integer best_paper_awards</w:t>
        <w:br/>
        <w:t xml:space="preserve">        integer conferences_presented_at</w:t>
        <w:br/>
        <w:t xml:space="preserve">        integer keynote_invitations</w:t>
        <w:br/>
        <w:t xml:space="preserve">        integer program_committee_memberships</w:t>
        <w:br/>
        <w:t xml:space="preserve">        integer peer_review_contributions</w:t>
        <w:br/>
        <w:t xml:space="preserve">        integer journal_editorial_roles</w:t>
        <w:br/>
        <w:t xml:space="preserve">        integer conference_organizing_roles</w:t>
        <w:br/>
        <w:t xml:space="preserve">        integer professional_society_memberships</w:t>
        <w:br/>
        <w:t xml:space="preserve">        integer academic_collaborations</w:t>
        <w:br/>
        <w:t xml:space="preserve">        integer invited_talks_given</w:t>
        <w:br/>
        <w:t xml:space="preserve">        integer media_appearances</w:t>
        <w:br/>
        <w:t xml:space="preserve">        integer blog_posts_published</w:t>
        <w:br/>
        <w:t xml:space="preserve">        integer social_media_academic_influence</w:t>
        <w:br/>
        <w:t xml:space="preserve">        integer students_mentored</w:t>
        <w:br/>
        <w:t xml:space="preserve">        integer courses_taught</w:t>
        <w:br/>
        <w:t xml:space="preserve">        integer curriculum_development_contributions</w:t>
        <w:br/>
        <w:t xml:space="preserve">        integer educational_innovation_projects</w:t>
        <w:br/>
        <w:t xml:space="preserve">        integer industry_collaborations</w:t>
        <w:br/>
        <w:t xml:space="preserve">        integer consulting_projects</w:t>
        <w:br/>
        <w:t xml:space="preserve">        integer public_speaking_engagements</w:t>
        <w:br/>
        <w:t xml:space="preserve">        integer policy_contributions</w:t>
        <w:br/>
        <w:t xml:space="preserve">        integer academic_website_quality</w:t>
        <w:br/>
        <w:t xml:space="preserve">        decimal orcid_profile_completeness</w:t>
        <w:br/>
        <w:t xml:space="preserve">        jsonb google_scholar_metrics</w:t>
        <w:br/>
        <w:t xml:space="preserve">        integer researchgate_engagement</w:t>
        <w:br/>
        <w:t xml:space="preserve">        integer academic_network_size</w:t>
        <w:br/>
        <w:t xml:space="preserve">        integer international_collaborators</w:t>
        <w:br/>
        <w:t xml:space="preserve">        integer cross_disciplinary_connections</w:t>
        <w:br/>
        <w:t xml:space="preserve">        integer industry_professional_contacts</w:t>
        <w:br/>
        <w:t xml:space="preserve">        integer research_pipeline_strength</w:t>
        <w:br/>
        <w:t xml:space="preserve">        integer collaboration_opportunities_identified</w:t>
        <w:br/>
        <w:t xml:space="preserve">        integer funding_potential_score</w:t>
        <w:br/>
        <w:t xml:space="preserve">        integer career_advancement_readiness</w:t>
        <w:br/>
        <w:t xml:space="preserve">        integer field_contribution_significance</w:t>
        <w:br/>
        <w:t xml:space="preserve">        integer interdisciplinary_impact_potential</w:t>
        <w:br/>
        <w:t xml:space="preserve">        integer societal_impact_score</w:t>
        <w:br/>
        <w:t xml:space="preserve">        integer innovation_and_creativity_rating</w:t>
        <w:br/>
        <w:t xml:space="preserve">        timestamptz created_at</w:t>
        <w:br/>
        <w:t xml:space="preserve">    }</w:t>
        <w:br/>
        <w:t xml:space="preserve"/>
        <w:br/>
        <w:t xml:space="preserve">    academic_development_roi {</w:t>
        <w:br/>
        <w:t xml:space="preserve">        uuid roi_id PK</w:t>
        <w:br/>
        <w:t xml:space="preserve">        uuid user_id</w:t>
        <w:br/>
        <w:t xml:space="preserve">        date measurement_date</w:t>
        <w:br/>
        <w:t xml:space="preserve">        decimal total_study_hours</w:t>
        <w:br/>
        <w:t xml:space="preserve">        decimal research_hours</w:t>
        <w:br/>
        <w:t xml:space="preserve">        decimal networking_hours</w:t>
        <w:br/>
        <w:t xml:space="preserve">        decimal writing_and_publication_hours</w:t>
        <w:br/>
        <w:t xml:space="preserve">        integer degrees_completed</w:t>
        <w:br/>
        <w:t xml:space="preserve">        integer publications_authored</w:t>
        <w:br/>
        <w:t xml:space="preserve">        integer conferences_presented</w:t>
        <w:br/>
        <w:t xml:space="preserve">        integer academic_awards_received</w:t>
        <w:br/>
        <w:t xml:space="preserve">        integer academic_job_offers</w:t>
        <w:br/>
        <w:t xml:space="preserve">        integer industry_job_offers</w:t>
        <w:br/>
        <w:t xml:space="preserve">        decimal salary_increase_percentage</w:t>
        <w:br/>
        <w:t xml:space="preserve">        integer career_advancement_level</w:t>
        <w:br/>
        <w:t xml:space="preserve">        integer academic_network_growth</w:t>
        <w:br/>
        <w:t xml:space="preserve">        integer industry_connections_made</w:t>
        <w:br/>
        <w:t xml:space="preserve">        integer mentorship_relationships_established</w:t>
        <w:br/>
        <w:t xml:space="preserve">        integer collaboration_opportunities_created</w:t>
        <w:br/>
        <w:t xml:space="preserve">        integer citation_count_growth</w:t>
        <w:br/>
        <w:t xml:space="preserve">        integer h_index_improvement</w:t>
        <w:br/>
        <w:t xml:space="preserve">        integer academic_reputation_score</w:t>
        <w:br/>
        <w:t xml:space="preserve">        integer thought_leadership_recognition</w:t>
        <w:br/>
        <w:t xml:space="preserve">        integer research_projects_led</w:t>
        <w:br/>
        <w:t xml:space="preserve">        integer grants_obtained</w:t>
        <w:br/>
        <w:t xml:space="preserve">        integer patents_filed</w:t>
        <w:br/>
        <w:t xml:space="preserve">        integer open_source_contributions</w:t>
        <w:br/>
        <w:t xml:space="preserve">        decimal total_financial_investment</w:t>
        <w:br/>
        <w:t xml:space="preserve">        decimal total_financial_return</w:t>
        <w:br/>
        <w:t xml:space="preserve">        decimal net_financial_roi</w:t>
        <w:br/>
        <w:t xml:space="preserve">        integer critical_thinking_improvement</w:t>
        <w:br/>
        <w:t xml:space="preserve">        integer research_skills_enhancement</w:t>
        <w:br/>
        <w:t xml:space="preserve">        integer academic_writing_development</w:t>
        <w:br/>
        <w:t xml:space="preserve">        integer leadership_skills_growth</w:t>
        <w:br/>
        <w:t xml:space="preserve">        integer academic_career_readiness</w:t>
        <w:br/>
        <w:t xml:space="preserve">        integer industry_transition_preparedness</w:t>
        <w:br/>
        <w:t xml:space="preserve">        integer entrepreneurial_potential</w:t>
        <w:br/>
        <w:t xml:space="preserve">        integer consulting_and_advisory_readiness</w:t>
        <w:br/>
        <w:t xml:space="preserve">        integer intellectual_satisfaction_rating</w:t>
        <w:br/>
        <w:t xml:space="preserve">        integer career_confidence_improvement</w:t>
        <w:br/>
        <w:t xml:space="preserve">        integer work_life_integration_success</w:t>
        <w:br/>
        <w:t xml:space="preserve">        integer academic_identity_development</w:t>
        <w:br/>
        <w:t xml:space="preserve">        integer publication_pipeline_strength</w:t>
        <w:br/>
        <w:t xml:space="preserve">        integer research_funding_potential</w:t>
        <w:br/>
        <w:t xml:space="preserve">        integer academic_leadership_trajectory</w:t>
        <w:br/>
        <w:t xml:space="preserve">        integer field_influence_potential</w:t>
        <w:br/>
        <w:t xml:space="preserve">        timestamptz created_at</w:t>
        <w:br/>
        <w:t xml:space="preserve">    }</w:t>
        <w:br/>
        <w:t xml:space="preserve"/>
        <w:br/>
        <w:t xml:space="preserve">    %% RELATIONSHIPS %%</w:t>
        <w:br/>
        <w:t xml:space="preserve">    </w:t>
        <w:br/>
        <w:t xml:space="preserve">    %% Core Profile &amp; Research Management</w:t>
        <w:br/>
        <w:t xml:space="preserve">    graduate_profiles ||--o{ research_projects : "conducts"</w:t>
        <w:br/>
        <w:t xml:space="preserve">    graduate_profiles ||--o{ academic_publications : "authors"</w:t>
        <w:br/>
        <w:t xml:space="preserve">    graduate_profiles ||--o{ conference_participation : "attends"</w:t>
        <w:br/>
        <w:t xml:space="preserve">    graduate_profiles ||--o{ graduate_thesis_work : "writes"</w:t>
        <w:br/>
        <w:t xml:space="preserve">    graduate_profiles ||--o{ graduate_progress : "tracks"</w:t>
        <w:br/>
        <w:t xml:space="preserve">    graduate_profiles ||--o{ graduate_skill_development : "develops"</w:t>
        <w:br/>
        <w:t xml:space="preserve">    graduate_profiles ||--o{ graduate_study_sessions : "conducts"</w:t>
        <w:br/>
        <w:t xml:space="preserve">    graduate_profiles ||--o{ graduate_performance_analytics : "measures"</w:t>
        <w:br/>
        <w:t xml:space="preserve">    graduate_profiles ||--o{ graduate_learning_analytics : "analyzes"</w:t>
        <w:br/>
        <w:t xml:space="preserve">    graduate_profiles ||--o{ academic_credibility_tracking : "builds"</w:t>
        <w:br/>
        <w:t xml:space="preserve">    graduate_profiles ||--o{ academic_development_roi : "evaluates"</w:t>
        <w:br/>
        <w:t xml:space="preserve"/>
        <w:br/>
        <w:t xml:space="preserve">    research_projects ||--o{ academic_publications : "produces"</w:t>
        <w:br/>
        <w:t xml:space="preserve">    research_projects ||--o{ graduate_thesis_work : "supports"</w:t>
        <w:br/>
        <w:t xml:space="preserve">    academic_publications ||--o{ conference_participation : "presents"</w:t>
        <w:br/>
        <w:t xml:space="preserve"/>
        <w:br/>
        <w:t xml:space="preserve">    %% Graduate Curriculum Structure</w:t>
        <w:br/>
        <w:t xml:space="preserve">    graduate_curricula ||--o{ graduate_modules : "contains"</w:t>
        <w:br/>
        <w:t xml:space="preserve">    graduate_modules ||--o{ graduate_components : "includes"</w:t>
        <w:br/>
        <w:t xml:space="preserve">    graduate_components ||--o{ graduate_topics : "covers"</w:t>
        <w:br/>
        <w:t xml:space="preserve">    graduate_topics ||--o{ graduate_learning_units : "comprises"</w:t>
        <w:br/>
        <w:t xml:space="preserve">    graduate_learning_units ||--o{ graduate_content : "delivers"</w:t>
        <w:br/>
        <w:t xml:space="preserve">    graduate_learning_units ||--o{ graduate_assessments : "evaluates"</w:t>
        <w:br/>
        <w:t xml:space="preserve">    graduate_learning_units ||--o{ graduate_progress : "measures"</w:t>
        <w:br/>
        <w:t xml:space="preserve"/>
        <w:br/>
        <w:t xml:space="preserve">    %% Academic Content Management</w:t>
        <w:br/>
        <w:t xml:space="preserve">    graduate_content ||--o{ academic_case_studies : "includes"</w:t>
        <w:br/>
        <w:t xml:space="preserve">    graduate_content ||--o{ academic_resources : "references"</w:t>
        <w:br/>
        <w:t xml:space="preserve">    graduate_content ||--o{ graduate_avatar_content : "adapts"</w:t>
        <w:br/>
        <w:t xml:space="preserve">    graduate_content ||--o{ academic_content_embeddings : "embeds"</w:t>
        <w:br/>
        <w:t xml:space="preserve">    graduate_content ||--o{ academic_skill_content_mapping : "maps"</w:t>
        <w:br/>
        <w:t xml:space="preserve"/>
        <w:br/>
        <w:t xml:space="preserve">    %% AI Avatar System</w:t>
        <w:br/>
        <w:t xml:space="preserve">    graduate_ai_avatars ||--o{ graduate_avatar_content : "customizes"</w:t>
        <w:br/>
        <w:t xml:space="preserve"/>
        <w:br/>
        <w:t xml:space="preserve">    %% Assessment System</w:t>
        <w:br/>
        <w:t xml:space="preserve">    graduate_assessments ||--o{ graduate_assessment_questions : "contains"</w:t>
        <w:br/>
        <w:t xml:space="preserve"/>
        <w:br/>
        <w:t xml:space="preserve">    %% Academic Skills Development</w:t>
        <w:br/>
        <w:t xml:space="preserve">    academic_skills ||--o{ graduate_skill_development : "develops"</w:t>
        <w:br/>
        <w:t xml:space="preserve">    academic_skills ||--o{ academic_skill_content_mapping : "connects"</w:t>
        <w:br/>
        <w:t xml:space="preserve"/>
        <w:br/>
        <w:t xml:space="preserve">    %% Vector Search &amp; Embeddings</w:t>
        <w:br/>
        <w:t xml:space="preserve">    academic_embedding_models ||--o{ academic_content_embeddings : "generates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implified Graduate Academic Excellence 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Academic Excellence Flow</w:t>
        <w:br/>
        <w:t xml:space="preserve">    GRADUATE_PROFILES ||--o{ RESEARCH_PROJECTS : conducts</w:t>
        <w:br/>
        <w:t xml:space="preserve">    GRADUATE_PROFILES ||--o{ ACADEMIC_PUBLICATIONS : authors</w:t>
        <w:br/>
        <w:t xml:space="preserve">    GRADUATE_PROFILES ||--o{ CONFERENCE_PARTICIPATION : presents</w:t>
        <w:br/>
        <w:t xml:space="preserve">    GRADUATE_PROFILES ||--o{ GRADUATE_THESIS_WORK : completes</w:t>
        <w:br/>
        <w:t xml:space="preserve">    GRADUATE_PROFILES ||--o{ ACADEMIC_CREDIBILITY_TRACKING : builds</w:t>
        <w:br/>
        <w:t xml:space="preserve">    </w:t>
        <w:br/>
        <w:t xml:space="preserve">    RESEARCH_PROJECTS ||--o{ ACADEMIC_PUBLICATIONS : produces</w:t>
        <w:br/>
        <w:t xml:space="preserve">    ACADEMIC_PUBLICATIONS ||--o{ CONFERENCE_PARTICIPATION : enables</w:t>
        <w:br/>
        <w:t xml:space="preserve">    </w:t>
        <w:br/>
        <w:t xml:space="preserve">    GRADUATE_CURRICULA ||--o{ GRADUATE_MODULES : structures</w:t>
        <w:br/>
        <w:t xml:space="preserve">    GRADUATE_MODULES ||--o{ GRADUATE_LEARNING_UNITS : delivers</w:t>
        <w:br/>
        <w:t xml:space="preserve">    GRADUATE_LEARNING_UNITS ||--o{ GRADUATE_CONTENT : provides</w:t>
        <w:br/>
        <w:t xml:space="preserve">    </w:t>
        <w:br/>
        <w:t xml:space="preserve">    ACADEMIC_SKILLS ||--o{ GRADUATE_SKILL_DEVELOPMENT : develops</w:t>
        <w:br/>
        <w:t xml:space="preserve">    GRADUATE_AI_AVATARS ||--o{ GRADUATE_AVATAR_CONTENT : mentors</w:t>
        <w:br/>
        <w:t xml:space="preserve">    </w:t>
        <w:br/>
        <w:t xml:space="preserve">    GRADUATE_PROGRESS ||--|| GRADUATE_LEARNING_ANALYTICS : analyze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edibility-Building Graduate Architecture Overvie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Graduate Profile &amp; Research Management Layer"</w:t>
        <w:br/>
        <w:t xml:space="preserve">        A[graduate_profiles] --&gt; B[Research Identity]</w:t>
        <w:br/>
        <w:t xml:space="preserve">        C[research_projects] --&gt; D[Project Lifecycle]</w:t>
        <w:br/>
        <w:t xml:space="preserve">        E[academic_publications] --&gt; F[Publication Pipeline]</w:t>
        <w:br/>
        <w:t xml:space="preserve">        G[graduate_thesis_work] --&gt; H[Thesis Management]</w:t>
        <w:br/>
        <w:t xml:space="preserve">    end</w:t>
        <w:br/>
        <w:t xml:space="preserve">    </w:t>
        <w:br/>
        <w:t xml:space="preserve">    subgraph "Academic Credibility Building Layer"</w:t>
        <w:br/>
        <w:t xml:space="preserve">        I[academic_credibility_tracking] --&gt; J[H-index &amp; Citations]</w:t>
        <w:br/>
        <w:t xml:space="preserve">        K[conference_participation] --&gt; L[Academic Networking]</w:t>
        <w:br/>
        <w:t xml:space="preserve">        M[academic_development_roi] --&gt; N[Career ROI Analysis]</w:t>
        <w:br/>
        <w:t xml:space="preserve">    end</w:t>
        <w:br/>
        <w:t xml:space="preserve">    </w:t>
        <w:br/>
        <w:t xml:space="preserve">    subgraph "Graduate Curriculum &amp; Learning Layer"</w:t>
        <w:br/>
        <w:t xml:space="preserve">        O[graduate_curricula] --&gt; P[Academic Structure]</w:t>
        <w:br/>
        <w:t xml:space="preserve">        Q[graduate_modules] --&gt; R[Course Organization]</w:t>
        <w:br/>
        <w:t xml:space="preserve">        S[graduate_learning_units] --&gt; T[Learning Content]</w:t>
        <w:br/>
        <w:t xml:space="preserve">        U[graduate_content] --&gt; V[Scholarly Materials]</w:t>
        <w:br/>
        <w:t xml:space="preserve">    end</w:t>
        <w:br/>
        <w:t xml:space="preserve">    </w:t>
        <w:br/>
        <w:t xml:space="preserve">    subgraph "Academic Skills &amp; Development Layer"</w:t>
        <w:br/>
        <w:t xml:space="preserve">        W[academic_skills] --&gt; X[Skill Taxonomy]</w:t>
        <w:br/>
        <w:t xml:space="preserve">        Y[graduate_skill_development] --&gt; Z[Mastery Tracking]</w:t>
        <w:br/>
        <w:t xml:space="preserve">        AA[graduate_progress] --&gt; BB[Academic Progress]</w:t>
        <w:br/>
        <w:t xml:space="preserve">    end</w:t>
        <w:br/>
        <w:t xml:space="preserve">    </w:t>
        <w:br/>
        <w:t xml:space="preserve">    subgraph "Research Assessment &amp; Evaluation Layer"</w:t>
        <w:br/>
        <w:t xml:space="preserve">        CC[graduate_assessments] --&gt; DD[Academic Rigor]</w:t>
        <w:br/>
        <w:t xml:space="preserve">        EE[graduate_assessment_questions] --&gt; FF[Critical Analysis]</w:t>
        <w:br/>
        <w:t xml:space="preserve">        GG[graduate_performance_analytics] --&gt; HH[Academic Analytics]</w:t>
        <w:br/>
        <w:t xml:space="preserve">    end</w:t>
        <w:br/>
        <w:t xml:space="preserve">    </w:t>
        <w:br/>
        <w:t xml:space="preserve">    subgraph "Academic AI Mentorship Layer"</w:t>
        <w:br/>
        <w:t xml:space="preserve">        II[graduate_ai_avatars] --&gt; JJ[Research Advisors]</w:t>
        <w:br/>
        <w:t xml:space="preserve">        KK[graduate_avatar_content] --&gt; LL[Personalized Guidance]</w:t>
        <w:br/>
        <w:t xml:space="preserve">    end</w:t>
        <w:br/>
        <w:t xml:space="preserve">    </w:t>
        <w:br/>
        <w:t xml:space="preserve">    subgraph "Academic Intelligence &amp; Search Layer"</w:t>
        <w:br/>
        <w:t xml:space="preserve">        MM[academic_embedding_models] --&gt; NN[Scholarly Search]</w:t>
        <w:br/>
        <w:t xml:space="preserve">        OO[academic_content_embeddings] --&gt; PP[Research Discovery]</w:t>
        <w:br/>
        <w:t xml:space="preserve">        QQ[academic_skill_content_mapping] --&gt; RR[Learning Pathways]</w:t>
        <w:br/>
        <w:t xml:space="preserve">    end</w:t>
        <w:br/>
        <w:t xml:space="preserve">    </w:t>
        <w:br/>
        <w:t xml:space="preserve">    subgraph "Research Analytics &amp; Insights Layer"</w:t>
        <w:br/>
        <w:t xml:space="preserve">        SS[graduate_learning_analytics] --&gt; TT[Learning Insights]</w:t>
        <w:br/>
        <w:t xml:space="preserve">        UU[graduate_study_sessions] --&gt; VV[Study Analytics]</w:t>
        <w:br/>
        <w:t xml:space="preserve">        WW[academic_case_studies] --&gt; XX[Research Examples]</w:t>
        <w:br/>
        <w:t xml:space="preserve">    end</w:t>
        <w:br/>
        <w:t xml:space="preserve">    </w:t>
        <w:br/>
        <w:t xml:space="preserve">    %% Cross-layer connections</w:t>
        <w:br/>
        <w:t xml:space="preserve">    B --&gt; J</w:t>
        <w:br/>
        <w:t xml:space="preserve">    D --&gt; F</w:t>
        <w:br/>
        <w:t xml:space="preserve">    F --&gt; L</w:t>
        <w:br/>
        <w:t xml:space="preserve">    P --&gt; T</w:t>
        <w:br/>
        <w:t xml:space="preserve">    T --&gt; V</w:t>
        <w:br/>
        <w:t xml:space="preserve">    X --&gt; Z</w:t>
        <w:br/>
        <w:t xml:space="preserve">    Z --&gt; BB</w:t>
        <w:br/>
        <w:t xml:space="preserve">    DD --&gt; HH</w:t>
        <w:br/>
        <w:t xml:space="preserve">    JJ --&gt; LL</w:t>
        <w:br/>
        <w:t xml:space="preserve">    NN --&gt; PP</w:t>
        <w:br/>
        <w:t xml:space="preserve">    PP --&gt; RR</w:t>
        <w:br/>
        <w:t xml:space="preserve">    TT --&gt; VV</w:t>
        <w:br/>
        <w:t xml:space="preserve">    </w:t>
        <w:br/>
        <w:t xml:space="preserve">    style A fill:#e1f5fe</w:t>
        <w:br/>
        <w:t xml:space="preserve">    style O fill:#fff3e0</w:t>
        <w:br/>
        <w:t xml:space="preserve">    style W fill:#f3e5f5</w:t>
        <w:br/>
        <w:t xml:space="preserve">    style CC fill:#e8f5e8</w:t>
        <w:br/>
        <w:t xml:space="preserve">    style II fill:#fce4ec</w:t>
        <w:br/>
        <w:t xml:space="preserve">    style MM fill:#f1f8e9</w:t>
        <w:br/>
        <w:t xml:space="preserve">    style SS fill:#fff8e1</w:t>
        <w:br/>
        <w:t xml:space="preserve">    style I fill:#e0f2f1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edibility-Building Graduate Key Featur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dmap</w:t>
        <w:br/>
        <w:t xml:space="preserve">  root((Credibility-Building Graduate Platform))</w:t>
        <w:br/>
        <w:t xml:space="preserve">    Research Project Management</w:t>
        <w:br/>
        <w:t xml:space="preserve">      Multi-phase Lifecycle Tracking</w:t>
        <w:br/>
        <w:t xml:space="preserve">      Research Methodology Guidance</w:t>
        <w:br/>
        <w:t xml:space="preserve">      Publication Pipeline Management</w:t>
        <w:br/>
        <w:t xml:space="preserve">      Thesis Progress Monitoring</w:t>
        <w:br/>
        <w:t xml:space="preserve">    Academic Credibility Building</w:t>
        <w:br/>
        <w:t xml:space="preserve">      H-index Calculation</w:t>
        <w:br/>
        <w:t xml:space="preserve">      Citation Impact Tracking</w:t>
        <w:br/>
        <w:t xml:space="preserve">      Conference Participation</w:t>
        <w:br/>
        <w:t xml:space="preserve">      Academic Recognition</w:t>
        <w:br/>
        <w:t xml:space="preserve">    Publication Excellence</w:t>
        <w:br/>
        <w:t xml:space="preserve">      Manuscript Development</w:t>
        <w:br/>
        <w:t xml:space="preserve">      Journal Targeting</w:t>
        <w:br/>
        <w:t xml:space="preserve">      Peer Review Process</w:t>
        <w:br/>
        <w:t xml:space="preserve">      Citation Optimization</w:t>
        <w:br/>
        <w:t xml:space="preserve">    Graduate AI Mentorship</w:t>
        <w:br/>
        <w:t xml:space="preserve">      Research Advisors</w:t>
        <w:br/>
        <w:t xml:space="preserve">      Thesis Supervisors</w:t>
        <w:br/>
        <w:t xml:space="preserve">      Methodology Experts</w:t>
        <w:br/>
        <w:t xml:space="preserve">      Career Counselors</w:t>
        <w:br/>
        <w:t xml:space="preserve">    Academic Skill Development</w:t>
        <w:br/>
        <w:t xml:space="preserve">      Research Methods Mastery</w:t>
        <w:br/>
        <w:t xml:space="preserve">      Academic Writing Excellence</w:t>
        <w:br/>
        <w:t xml:space="preserve">      Statistical Analysis</w:t>
        <w:br/>
        <w:t xml:space="preserve">      Critical Thinking</w:t>
        <w:br/>
        <w:t xml:space="preserve">    Scholarly Analytics</w:t>
        <w:br/>
        <w:t xml:space="preserve">      Research Productivity</w:t>
        <w:br/>
        <w:t xml:space="preserve">      Academic ROI Analysis</w:t>
        <w:br/>
        <w:t xml:space="preserve">      Credibility Progression</w:t>
        <w:br/>
        <w:t xml:space="preserve">      Career Readiness</w:t>
        <w:br/>
        <w:t xml:space="preserve">    Academic Networking</w:t>
        <w:br/>
        <w:t xml:space="preserve">      Conference Connections</w:t>
        <w:br/>
        <w:t xml:space="preserve">      Research Collaboration</w:t>
        <w:br/>
        <w:t xml:space="preserve">      Professional Development</w:t>
        <w:br/>
        <w:t xml:space="preserve">      Industry Transiti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raduate Academic Excellence Work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TD</w:t>
        <w:br/>
        <w:t xml:space="preserve">    A[Graduate Profile Creation] --&gt; B{Research Focus Selection}</w:t>
        <w:br/>
        <w:t xml:space="preserve">    </w:t>
        <w:br/>
        <w:t xml:space="preserve">    B --&gt;|Academic Track| C[Research Project Initiation]</w:t>
        <w:br/>
        <w:t xml:space="preserve">    B --&gt;|Industry Track| D[Applied Research Planning]</w:t>
        <w:br/>
        <w:t xml:space="preserve">    </w:t>
        <w:br/>
        <w:t xml:space="preserve">    C --&gt; E[Literature Review Phase]</w:t>
        <w:br/>
        <w:t xml:space="preserve">    D --&gt; E</w:t>
        <w:br/>
        <w:t xml:space="preserve">    </w:t>
        <w:br/>
        <w:t xml:space="preserve">    E --&gt; F[Methodology Development]</w:t>
        <w:br/>
        <w:t xml:space="preserve">    F --&gt; G[Data Collection &amp; Analysis]</w:t>
        <w:br/>
        <w:t xml:space="preserve">    G --&gt; H[Manuscript Writing]</w:t>
        <w:br/>
        <w:t xml:space="preserve">    </w:t>
        <w:br/>
        <w:t xml:space="preserve">    H --&gt; I[Publication Submission]</w:t>
        <w:br/>
        <w:t xml:space="preserve">    H --&gt; J[Thesis Development]</w:t>
        <w:br/>
        <w:t xml:space="preserve">    </w:t>
        <w:br/>
        <w:t xml:space="preserve">    I --&gt; K[Peer Review Process]</w:t>
        <w:br/>
        <w:t xml:space="preserve">    J --&gt; L[Defense Preparation]</w:t>
        <w:br/>
        <w:t xml:space="preserve">    </w:t>
        <w:br/>
        <w:t xml:space="preserve">    K --&gt; M[Publication Success]</w:t>
        <w:br/>
        <w:t xml:space="preserve">    L --&gt; N[Thesis Defense]</w:t>
        <w:br/>
        <w:t xml:space="preserve">    </w:t>
        <w:br/>
        <w:t xml:space="preserve">    M --&gt; O[Citation Impact Tracking]</w:t>
        <w:br/>
        <w:t xml:space="preserve">    N --&gt; P[Graduate Completion]</w:t>
        <w:br/>
        <w:t xml:space="preserve">    </w:t>
        <w:br/>
        <w:t xml:space="preserve">    O --&gt; Q[Academic Credibility Building]</w:t>
        <w:br/>
        <w:t xml:space="preserve">    P --&gt; Q</w:t>
        <w:br/>
        <w:t xml:space="preserve">    </w:t>
        <w:br/>
        <w:t xml:space="preserve">    Q --&gt; R{Career Path Decision}</w:t>
        <w:br/>
        <w:t xml:space="preserve">    </w:t>
        <w:br/>
        <w:t xml:space="preserve">    R --&gt;|Academic Career| S[Academic Job Market]</w:t>
        <w:br/>
        <w:t xml:space="preserve">    R --&gt;|Industry Career| T[Industry Transition]</w:t>
        <w:br/>
        <w:t xml:space="preserve">    R --&gt;|Entrepreneurship| U[Startup Launch]</w:t>
        <w:br/>
        <w:t xml:space="preserve">    </w:t>
        <w:br/>
        <w:t xml:space="preserve">    S --&gt; V[Academic Position Success]</w:t>
        <w:br/>
        <w:t xml:space="preserve">    T --&gt; W[Industry Leadership Role]</w:t>
        <w:br/>
        <w:t xml:space="preserve">    U --&gt; X[Innovation Success]</w:t>
        <w:br/>
        <w:t xml:space="preserve">    </w:t>
        <w:br/>
        <w:t xml:space="preserve">    style A fill:#e3f2fd</w:t>
        <w:br/>
        <w:t xml:space="preserve">    style B fill:#fff3e0</w:t>
        <w:br/>
        <w:t xml:space="preserve">    style M fill:#e8f5e8</w:t>
        <w:br/>
        <w:t xml:space="preserve">    style N fill:#f3e5f5</w:t>
        <w:br/>
        <w:t xml:space="preserve">    style Q fill:#fce4ec</w:t>
        <w:br/>
        <w:t xml:space="preserve">    style V fill:#f1f8e9</w:t>
        <w:br/>
        <w:t xml:space="preserve">    style W fill:#fff8e1</w:t>
        <w:br/>
        <w:t xml:space="preserve">    style X fill:#e0f2f1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ademic AI Avatar Specializa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Graduate AI Avatar Ecosystem"</w:t>
        <w:br/>
        <w:t xml:space="preserve">        A[Dr. Elena Rodriguez - Research Advisor] --&gt; A1[Research Methodology Design]</w:t>
        <w:br/>
        <w:t xml:space="preserve">        A --&gt; A2[Project Management &amp; Timeline]</w:t>
        <w:br/>
        <w:t xml:space="preserve">        A --&gt; A3[Publication Strategy Development]</w:t>
        <w:br/>
        <w:t xml:space="preserve">        </w:t>
        <w:br/>
        <w:t xml:space="preserve">        B[Prof. Michael Chen - Thesis Supervisor] --&gt; B1[Thesis Structure &amp; Writing]</w:t>
        <w:br/>
        <w:t xml:space="preserve">        B --&gt; B2[Academic Argumentation]</w:t>
        <w:br/>
        <w:t xml:space="preserve">        B --&gt; B3[Defense Preparation]</w:t>
        <w:br/>
        <w:t xml:space="preserve">        </w:t>
        <w:br/>
        <w:t xml:space="preserve">        C[Dr. Sarah Thompson - Methodology Expert] --&gt; C1[Research Design Validation]</w:t>
        <w:br/>
        <w:t xml:space="preserve">        C --&gt; C2[Statistical Analysis Guidance]</w:t>
        <w:br/>
        <w:t xml:space="preserve">        C --&gt; C3[Mixed Methods Expertise]</w:t>
        <w:br/>
        <w:t xml:space="preserve">        </w:t>
        <w:br/>
        <w:t xml:space="preserve">        D[Prof. David Kim - Career Advisor] --&gt; D1[Academic Job Market Prep]</w:t>
        <w:br/>
        <w:t xml:space="preserve">        D --&gt; D2[Industry Transition Strategy]</w:t>
        <w:br/>
        <w:t xml:space="preserve">        D --&gt; D3[Professional Network Building]</w:t>
        <w:br/>
        <w:t xml:space="preserve">    end</w:t>
        <w:br/>
        <w:t xml:space="preserve">    </w:t>
        <w:br/>
        <w:t xml:space="preserve">    E[Graduate Student Needs] --&gt; F[Personalized Mentorship]</w:t>
        <w:br/>
        <w:t xml:space="preserve">    F --&gt; A</w:t>
        <w:br/>
        <w:t xml:space="preserve">    F --&gt; B</w:t>
        <w:br/>
        <w:t xml:space="preserve">    F --&gt; C</w:t>
        <w:br/>
        <w:t xml:space="preserve">    F --&gt; D</w:t>
        <w:br/>
        <w:t xml:space="preserve">    </w:t>
        <w:br/>
        <w:t xml:space="preserve">    G[Research Context] --&gt; H[Adaptive Guidance]</w:t>
        <w:br/>
        <w:t xml:space="preserve">    H --&gt; A</w:t>
        <w:br/>
        <w:t xml:space="preserve">    H --&gt; B</w:t>
        <w:br/>
        <w:t xml:space="preserve">    H --&gt; C</w:t>
        <w:br/>
        <w:t xml:space="preserve">    H --&gt; D</w:t>
        <w:br/>
        <w:t xml:space="preserve">    </w:t>
        <w:br/>
        <w:t xml:space="preserve">    style A fill:#e1f5fe</w:t>
        <w:br/>
        <w:t xml:space="preserve">    style B fill:#fff3e0</w:t>
        <w:br/>
        <w:t xml:space="preserve">    style C fill:#f3e5f5</w:t>
        <w:br/>
        <w:t xml:space="preserve">    style D fill:#e8f5e8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ademic Research Success Pipelin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antt</w:t>
        <w:br/>
        <w:t xml:space="preserve">    title Graduate Academic Excellence Timeline</w:t>
        <w:br/>
        <w:t xml:space="preserve">    dateFormat  YYYY-MM-DD</w:t>
        <w:br/>
        <w:t xml:space="preserve">    section Research Development</w:t>
        <w:br/>
        <w:t xml:space="preserve">    Literature Review          :lit, 2024-01-01, 90d</w:t>
        <w:br/>
        <w:t xml:space="preserve">    Methodology Design         :method, after lit, 60d</w:t>
        <w:br/>
        <w:t xml:space="preserve">    Data Collection           :data, after method, 120d</w:t>
        <w:br/>
        <w:t xml:space="preserve">    Analysis Phase            :analysis, after data, 90d</w:t>
        <w:br/>
        <w:t xml:space="preserve">    </w:t>
        <w:br/>
        <w:t xml:space="preserve">    section Publication Pipeline</w:t>
        <w:br/>
        <w:t xml:space="preserve">    Manuscript Writing        :manuscript, after analysis, 60d</w:t>
        <w:br/>
        <w:t xml:space="preserve">    Peer Review Process       :review, after manuscript, 90d</w:t>
        <w:br/>
        <w:t xml:space="preserve">    Revision &amp; Resubmission  :revision, after review, 30d</w:t>
        <w:br/>
        <w:t xml:space="preserve">    Publication Success       :publish, after revision, 30d</w:t>
        <w:br/>
        <w:t xml:space="preserve">    </w:t>
        <w:br/>
        <w:t xml:space="preserve">    section Thesis Development</w:t>
        <w:br/>
        <w:t xml:space="preserve">    Thesis Writing           :thesis, 2024-01-01, 365d</w:t>
        <w:br/>
        <w:t xml:space="preserve">    Committee Review         :committee, after thesis, 30d</w:t>
        <w:br/>
        <w:t xml:space="preserve">    Defense Preparation      :defense, after committee, 30d</w:t>
        <w:br/>
        <w:t xml:space="preserve">    Final Defense            :final, after defense, 1d</w:t>
        <w:br/>
        <w:t xml:space="preserve">    </w:t>
        <w:br/>
        <w:t xml:space="preserve">    section Career Preparation</w:t>
        <w:br/>
        <w:t xml:space="preserve">    Academic Job Market      :jobmarket, 2024-09-01, 180d</w:t>
        <w:br/>
        <w:t xml:space="preserve">    Industry Networking      :industry, 2024-06-01, 270d</w:t>
        <w:br/>
        <w:t xml:space="preserve">    Professional Development :professional, 2024-01-01, 365d</w:t>
        <w:br/>
        <w:t xml:space="preserve"/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cs-CZ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cs-CZ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3T15:53:10.892Z</dcterms:created>
  <dcterms:modified xsi:type="dcterms:W3CDTF">2025-09-13T15:53:10.892Z</dcterms:modified>
</cp:coreProperties>
</file>